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154D57" w14:textId="77777777" w:rsidR="00156114" w:rsidRPr="00B92DE8" w:rsidRDefault="00156114" w:rsidP="00156114">
      <w:pPr>
        <w:jc w:val="center"/>
        <w:rPr>
          <w:b/>
        </w:rPr>
      </w:pPr>
      <w:r w:rsidRPr="00B92DE8">
        <w:rPr>
          <w:rFonts w:ascii="Arial" w:hAnsi="Arial" w:cs="Arial"/>
          <w:b/>
          <w:color w:val="365F91"/>
        </w:rPr>
        <w:t>Agência Nacional de Vigilância Sanitária – Anvisa</w:t>
      </w:r>
      <w:r w:rsidRPr="00B92DE8">
        <w:rPr>
          <w:rFonts w:ascii="Arial" w:hAnsi="Arial" w:cs="Arial"/>
          <w:b/>
          <w:color w:val="365F91"/>
        </w:rPr>
        <w:br/>
      </w:r>
    </w:p>
    <w:tbl>
      <w:tblPr>
        <w:tblW w:w="10049" w:type="dxa"/>
        <w:jc w:val="center"/>
        <w:tblLook w:val="04A0" w:firstRow="1" w:lastRow="0" w:firstColumn="1" w:lastColumn="0" w:noHBand="0" w:noVBand="1"/>
      </w:tblPr>
      <w:tblGrid>
        <w:gridCol w:w="10049"/>
      </w:tblGrid>
      <w:tr w:rsidR="000A2D18" w:rsidRPr="00C17C6A" w14:paraId="33A4A047" w14:textId="77777777" w:rsidTr="00BA1DA2">
        <w:trPr>
          <w:trHeight w:val="532"/>
          <w:jc w:val="center"/>
        </w:trPr>
        <w:tc>
          <w:tcPr>
            <w:tcW w:w="10049" w:type="dxa"/>
            <w:shd w:val="clear" w:color="auto" w:fill="auto"/>
          </w:tcPr>
          <w:p w14:paraId="6844D4CD" w14:textId="77777777" w:rsidR="00156114" w:rsidRPr="00C17C6A" w:rsidRDefault="00B413DF" w:rsidP="00C17C6A">
            <w:pPr>
              <w:spacing w:line="360" w:lineRule="auto"/>
              <w:jc w:val="center"/>
              <w:rPr>
                <w:rFonts w:ascii="Arial" w:hAnsi="Arial" w:cs="Arial"/>
                <w:imprint/>
                <w:sz w:val="20"/>
                <w:szCs w:val="20"/>
              </w:rPr>
            </w:pPr>
            <w:r w:rsidRPr="00B413DF">
              <w:rPr>
                <w:rFonts w:ascii="Arial" w:hAnsi="Arial" w:cs="Arial"/>
                <w:b/>
                <w:color w:val="365F91"/>
                <w:sz w:val="22"/>
                <w:szCs w:val="22"/>
              </w:rPr>
              <w:t>TERMO DE RESPONSABILIDADE E ESCLARECIMENTO PARA A UTILIZAÇÃO EXCEPCIONAL DO DISPOSITIVO MÉDICO SOB MEDIDA DE FABRICAÇÃO NACIONAL</w:t>
            </w:r>
          </w:p>
        </w:tc>
      </w:tr>
      <w:tr w:rsidR="000A2D18" w:rsidRPr="00C17C6A" w14:paraId="654CA524" w14:textId="77777777" w:rsidTr="00BA1DA2">
        <w:trPr>
          <w:jc w:val="center"/>
        </w:trPr>
        <w:tc>
          <w:tcPr>
            <w:tcW w:w="10049" w:type="dxa"/>
            <w:shd w:val="clear" w:color="auto" w:fill="auto"/>
          </w:tcPr>
          <w:p w14:paraId="4DA59B89" w14:textId="77777777" w:rsidR="000A2D18" w:rsidRPr="00C17C6A" w:rsidRDefault="000A2D18" w:rsidP="00C17C6A">
            <w:pPr>
              <w:spacing w:line="360" w:lineRule="auto"/>
              <w:jc w:val="center"/>
              <w:rPr>
                <w:rFonts w:ascii="Arial" w:hAnsi="Arial" w:cs="Arial"/>
                <w:b/>
                <w:color w:val="365F91"/>
                <w:sz w:val="8"/>
                <w:szCs w:val="8"/>
              </w:rPr>
            </w:pPr>
          </w:p>
        </w:tc>
      </w:tr>
    </w:tbl>
    <w:p w14:paraId="48685621" w14:textId="77777777" w:rsidR="008A2188" w:rsidRPr="000A2D18" w:rsidRDefault="008A2188">
      <w:pPr>
        <w:rPr>
          <w:rFonts w:ascii="Arial" w:hAnsi="Arial" w:cs="Arial"/>
          <w:b/>
          <w:imprint/>
          <w:sz w:val="20"/>
          <w:szCs w:val="20"/>
        </w:rPr>
      </w:pPr>
    </w:p>
    <w:p w14:paraId="65BD1A16" w14:textId="77777777" w:rsidR="0089487C" w:rsidRDefault="00B413DF" w:rsidP="0089487C">
      <w:pPr>
        <w:ind w:left="-360"/>
        <w:rPr>
          <w:rFonts w:ascii="Arial" w:hAnsi="Arial" w:cs="Arial"/>
          <w:b/>
          <w:color w:val="365F91"/>
          <w:sz w:val="22"/>
          <w:szCs w:val="22"/>
        </w:rPr>
      </w:pPr>
      <w:r w:rsidRPr="00B413DF">
        <w:rPr>
          <w:rFonts w:ascii="Arial" w:hAnsi="Arial" w:cs="Arial"/>
          <w:b/>
          <w:color w:val="365F91"/>
          <w:sz w:val="22"/>
          <w:szCs w:val="22"/>
        </w:rPr>
        <w:t>A ser preenchido pelo profissional de saúde:</w:t>
      </w:r>
    </w:p>
    <w:p w14:paraId="229E9FA0" w14:textId="77777777" w:rsidR="00B413DF" w:rsidRPr="00C17C6A" w:rsidRDefault="00B413DF" w:rsidP="0089487C">
      <w:pPr>
        <w:ind w:left="-360"/>
        <w:rPr>
          <w:rFonts w:ascii="Arial" w:hAnsi="Arial" w:cs="Arial"/>
          <w:b/>
          <w:color w:val="365F91"/>
          <w:sz w:val="22"/>
          <w:szCs w:val="22"/>
        </w:rPr>
      </w:pPr>
    </w:p>
    <w:tbl>
      <w:tblPr>
        <w:tblW w:w="9900" w:type="dxa"/>
        <w:tblInd w:w="-2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00"/>
      </w:tblGrid>
      <w:tr w:rsidR="0089487C" w:rsidRPr="005133AE" w14:paraId="1F5143DF" w14:textId="77777777" w:rsidTr="00D7092D">
        <w:trPr>
          <w:trHeight w:val="470"/>
        </w:trPr>
        <w:tc>
          <w:tcPr>
            <w:tcW w:w="9900" w:type="dxa"/>
          </w:tcPr>
          <w:p w14:paraId="3A5E8A9A" w14:textId="77777777" w:rsidR="002873FB" w:rsidRDefault="002873FB" w:rsidP="0089487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7F808BD" w14:textId="77777777" w:rsidR="00257E0D" w:rsidRDefault="00B413DF" w:rsidP="0089487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413DF">
              <w:rPr>
                <w:rFonts w:ascii="Arial" w:hAnsi="Arial" w:cs="Arial"/>
                <w:b/>
                <w:sz w:val="18"/>
                <w:szCs w:val="18"/>
              </w:rPr>
              <w:t>Eu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8"/>
                <w:szCs w:val="18"/>
              </w:rPr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bookmarkStart w:id="0" w:name="_GoBack"/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bookmarkEnd w:id="0"/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t>,</w:t>
            </w:r>
            <w:r w:rsidRPr="00B413DF">
              <w:rPr>
                <w:rFonts w:ascii="Arial" w:hAnsi="Arial" w:cs="Arial"/>
                <w:b/>
                <w:sz w:val="18"/>
                <w:szCs w:val="18"/>
              </w:rPr>
              <w:t xml:space="preserve"> registrado no conselho profissional </w:t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r w:rsidRPr="00B413DF">
              <w:rPr>
                <w:rFonts w:ascii="Arial" w:hAnsi="Arial" w:cs="Arial"/>
                <w:b/>
                <w:sz w:val="18"/>
                <w:szCs w:val="18"/>
              </w:rPr>
              <w:t>sob o número</w:t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t>,</w:t>
            </w:r>
            <w:r w:rsidRPr="00B413DF">
              <w:rPr>
                <w:rFonts w:ascii="Arial" w:hAnsi="Arial" w:cs="Arial"/>
                <w:b/>
                <w:sz w:val="18"/>
                <w:szCs w:val="18"/>
              </w:rPr>
              <w:t xml:space="preserve"> telefone</w:t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t>,</w:t>
            </w:r>
            <w:r w:rsidRPr="00B413DF">
              <w:rPr>
                <w:rFonts w:ascii="Arial" w:hAnsi="Arial" w:cs="Arial"/>
                <w:b/>
                <w:sz w:val="18"/>
                <w:szCs w:val="18"/>
              </w:rPr>
              <w:t xml:space="preserve"> e-mail </w:t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r w:rsidRPr="00B413DF">
              <w:rPr>
                <w:rFonts w:ascii="Arial" w:hAnsi="Arial" w:cs="Arial"/>
                <w:b/>
                <w:sz w:val="18"/>
                <w:szCs w:val="18"/>
              </w:rPr>
              <w:t xml:space="preserve">sou o responsável pelo tratamento e acompanhamento do(a) paciente </w:t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r w:rsidRPr="00B413DF">
              <w:rPr>
                <w:rFonts w:ascii="Arial" w:hAnsi="Arial" w:cs="Arial"/>
                <w:b/>
                <w:sz w:val="18"/>
                <w:szCs w:val="18"/>
              </w:rPr>
              <w:t xml:space="preserve">do sexo </w:t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r w:rsidRPr="00B413DF">
              <w:rPr>
                <w:rFonts w:ascii="Arial" w:hAnsi="Arial" w:cs="Arial"/>
                <w:b/>
                <w:sz w:val="18"/>
                <w:szCs w:val="18"/>
              </w:rPr>
              <w:t xml:space="preserve">com idade de </w:t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B413DF">
              <w:rPr>
                <w:rFonts w:ascii="Arial" w:hAnsi="Arial" w:cs="Arial"/>
                <w:b/>
                <w:sz w:val="18"/>
                <w:szCs w:val="18"/>
              </w:rPr>
              <w:t>anos completos, com diagnóstico de</w:t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t>,</w:t>
            </w:r>
            <w:r w:rsidRPr="00B413DF">
              <w:rPr>
                <w:rFonts w:ascii="Arial" w:hAnsi="Arial" w:cs="Arial"/>
                <w:b/>
                <w:sz w:val="18"/>
                <w:szCs w:val="18"/>
              </w:rPr>
              <w:t xml:space="preserve"> CID</w:t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t>,</w:t>
            </w:r>
            <w:r w:rsidRPr="00B413DF">
              <w:rPr>
                <w:rFonts w:ascii="Arial" w:hAnsi="Arial" w:cs="Arial"/>
                <w:b/>
                <w:sz w:val="18"/>
                <w:szCs w:val="18"/>
              </w:rPr>
              <w:t xml:space="preserve"> para quem estou indicando o dispositivo médico sob medida </w:t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r w:rsidRPr="00B413DF">
              <w:rPr>
                <w:rFonts w:ascii="Arial" w:hAnsi="Arial" w:cs="Arial"/>
                <w:b/>
                <w:sz w:val="18"/>
                <w:szCs w:val="18"/>
              </w:rPr>
              <w:t xml:space="preserve">fabricado pela empresa </w:t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="00257E0D" w:rsidRPr="00B413DF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B413DF">
              <w:rPr>
                <w:rFonts w:ascii="Arial" w:hAnsi="Arial" w:cs="Arial"/>
                <w:b/>
                <w:sz w:val="18"/>
                <w:szCs w:val="18"/>
              </w:rPr>
              <w:t xml:space="preserve">(CNPJ </w:t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="00257E0D">
              <w:rPr>
                <w:rFonts w:ascii="Arial" w:hAnsi="Arial" w:cs="Arial"/>
                <w:b/>
                <w:sz w:val="18"/>
                <w:szCs w:val="18"/>
              </w:rPr>
              <w:t xml:space="preserve">), </w:t>
            </w:r>
            <w:r w:rsidRPr="00B413DF">
              <w:rPr>
                <w:rFonts w:ascii="Arial" w:hAnsi="Arial" w:cs="Arial"/>
                <w:b/>
                <w:sz w:val="18"/>
                <w:szCs w:val="18"/>
              </w:rPr>
              <w:t xml:space="preserve">por entender que esta é uma melhor opção terapêutica em relação ao uso de produtos regularizados na Anvisa. </w:t>
            </w:r>
          </w:p>
          <w:p w14:paraId="61742FD9" w14:textId="77777777" w:rsidR="00257E0D" w:rsidRDefault="00257E0D" w:rsidP="0089487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15C74F8" w14:textId="77777777" w:rsidR="0089487C" w:rsidRDefault="00B413DF" w:rsidP="0089487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413DF">
              <w:rPr>
                <w:rFonts w:ascii="Arial" w:hAnsi="Arial" w:cs="Arial"/>
                <w:b/>
                <w:sz w:val="18"/>
                <w:szCs w:val="18"/>
              </w:rPr>
              <w:t xml:space="preserve">Declaro que informei ao paciente/responsável legal que este produto </w:t>
            </w:r>
            <w:r w:rsidRPr="00257E0D">
              <w:rPr>
                <w:rFonts w:ascii="Arial" w:hAnsi="Arial" w:cs="Arial"/>
                <w:b/>
                <w:sz w:val="18"/>
                <w:szCs w:val="18"/>
                <w:u w:val="single"/>
              </w:rPr>
              <w:t>não possui registro no Brasil</w:t>
            </w:r>
            <w:r w:rsidRPr="00B413DF">
              <w:rPr>
                <w:rFonts w:ascii="Arial" w:hAnsi="Arial" w:cs="Arial"/>
                <w:b/>
                <w:sz w:val="18"/>
                <w:szCs w:val="18"/>
              </w:rPr>
              <w:t>, portanto não possui a sua segurança e eficácia avaliada pela Anvisa, podendo causar reações adversas inesperadas ao paciente.</w:t>
            </w:r>
          </w:p>
          <w:p w14:paraId="13001F78" w14:textId="77777777" w:rsidR="00257E0D" w:rsidRDefault="00257E0D" w:rsidP="0089487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6C3FC1D" w14:textId="77777777" w:rsidR="00257E0D" w:rsidRPr="00F65F7C" w:rsidRDefault="00257E0D" w:rsidP="00257E0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65F7C">
              <w:rPr>
                <w:rFonts w:ascii="Arial" w:hAnsi="Arial" w:cs="Arial"/>
                <w:b/>
                <w:sz w:val="18"/>
                <w:szCs w:val="18"/>
              </w:rPr>
              <w:t>Local e data</w:t>
            </w:r>
          </w:p>
          <w:p w14:paraId="27AB9CE2" w14:textId="77777777" w:rsidR="00257E0D" w:rsidRDefault="00257E0D" w:rsidP="00257E0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8"/>
                <w:szCs w:val="18"/>
              </w:rPr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  <w:p w14:paraId="7DAE545A" w14:textId="77777777" w:rsidR="00257E0D" w:rsidRDefault="00257E0D" w:rsidP="00257E0D">
            <w:pPr>
              <w:rPr>
                <w:rFonts w:ascii="Arial" w:hAnsi="Arial" w:cs="Arial"/>
                <w:sz w:val="20"/>
                <w:szCs w:val="20"/>
              </w:rPr>
            </w:pPr>
          </w:p>
          <w:p w14:paraId="23E70120" w14:textId="77777777" w:rsidR="00257E0D" w:rsidRDefault="00257E0D" w:rsidP="00257E0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022E8FC" w14:textId="77777777" w:rsidR="00257E0D" w:rsidRDefault="00257E0D" w:rsidP="00257E0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____________</w:t>
            </w:r>
          </w:p>
          <w:p w14:paraId="06510CE1" w14:textId="77777777" w:rsidR="00257E0D" w:rsidRPr="00257E0D" w:rsidRDefault="00257E0D" w:rsidP="00257E0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E67B4A1" w14:textId="77777777" w:rsidR="00257E0D" w:rsidRDefault="00257E0D" w:rsidP="00257E0D">
            <w:pPr>
              <w:jc w:val="center"/>
              <w:outlineLvl w:val="0"/>
              <w:rPr>
                <w:rFonts w:ascii="Arial" w:hAnsi="Arial" w:cs="Arial"/>
                <w:b/>
                <w:sz w:val="18"/>
                <w:szCs w:val="18"/>
              </w:rPr>
            </w:pPr>
            <w:r w:rsidRPr="00257E0D">
              <w:rPr>
                <w:rFonts w:ascii="Arial" w:hAnsi="Arial" w:cs="Arial"/>
                <w:b/>
                <w:sz w:val="18"/>
                <w:szCs w:val="18"/>
              </w:rPr>
              <w:t xml:space="preserve">Assinatura e carimbo do(a) profissional de saúde </w:t>
            </w:r>
          </w:p>
          <w:p w14:paraId="1B897ABA" w14:textId="77777777" w:rsidR="00257E0D" w:rsidRPr="00186BDC" w:rsidRDefault="00257E0D" w:rsidP="00257E0D">
            <w:pPr>
              <w:jc w:val="center"/>
              <w:outlineLvl w:val="0"/>
              <w:rPr>
                <w:rFonts w:ascii="Arial" w:hAnsi="Arial" w:cs="Arial"/>
                <w:b/>
                <w:sz w:val="18"/>
                <w:szCs w:val="18"/>
              </w:rPr>
            </w:pPr>
            <w:r w:rsidRPr="00257E0D">
              <w:rPr>
                <w:rFonts w:ascii="Arial" w:hAnsi="Arial" w:cs="Arial"/>
                <w:b/>
                <w:sz w:val="18"/>
                <w:szCs w:val="18"/>
              </w:rPr>
              <w:t>Número de Inscrição no Conselho Profissional</w:t>
            </w:r>
          </w:p>
          <w:p w14:paraId="0435FD54" w14:textId="77777777" w:rsidR="00257E0D" w:rsidRDefault="00257E0D" w:rsidP="0089487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6442522" w14:textId="77777777" w:rsidR="00257E0D" w:rsidRPr="005133AE" w:rsidRDefault="00257E0D" w:rsidP="0089487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0BA59689" w14:textId="77777777" w:rsidR="00485825" w:rsidRDefault="00485825" w:rsidP="007C6C50">
      <w:pPr>
        <w:rPr>
          <w:rFonts w:ascii="Arial" w:hAnsi="Arial" w:cs="Arial"/>
          <w:b/>
          <w:sz w:val="20"/>
          <w:szCs w:val="20"/>
        </w:rPr>
      </w:pPr>
    </w:p>
    <w:p w14:paraId="6A8CB50C" w14:textId="77777777" w:rsidR="00D57C0E" w:rsidRDefault="00D57C0E" w:rsidP="00D57C0E">
      <w:pPr>
        <w:ind w:left="-720"/>
        <w:rPr>
          <w:rFonts w:ascii="Arial" w:hAnsi="Arial" w:cs="Arial"/>
          <w:b/>
          <w:sz w:val="20"/>
          <w:szCs w:val="20"/>
        </w:rPr>
      </w:pPr>
    </w:p>
    <w:p w14:paraId="330A7ECD" w14:textId="77777777" w:rsidR="00257E0D" w:rsidRDefault="00257E0D" w:rsidP="00257E0D">
      <w:pPr>
        <w:ind w:left="-360"/>
        <w:rPr>
          <w:rFonts w:ascii="Arial" w:hAnsi="Arial" w:cs="Arial"/>
          <w:b/>
          <w:color w:val="365F91"/>
          <w:sz w:val="22"/>
          <w:szCs w:val="22"/>
        </w:rPr>
      </w:pPr>
      <w:r w:rsidRPr="00B413DF">
        <w:rPr>
          <w:rFonts w:ascii="Arial" w:hAnsi="Arial" w:cs="Arial"/>
          <w:b/>
          <w:color w:val="365F91"/>
          <w:sz w:val="22"/>
          <w:szCs w:val="22"/>
        </w:rPr>
        <w:t xml:space="preserve">A ser preenchido pelo </w:t>
      </w:r>
      <w:r>
        <w:rPr>
          <w:rFonts w:ascii="Arial" w:hAnsi="Arial" w:cs="Arial"/>
          <w:b/>
          <w:color w:val="365F91"/>
          <w:sz w:val="22"/>
          <w:szCs w:val="22"/>
        </w:rPr>
        <w:t>paciente ou responsável legal</w:t>
      </w:r>
      <w:r w:rsidRPr="00B413DF">
        <w:rPr>
          <w:rFonts w:ascii="Arial" w:hAnsi="Arial" w:cs="Arial"/>
          <w:b/>
          <w:color w:val="365F91"/>
          <w:sz w:val="22"/>
          <w:szCs w:val="22"/>
        </w:rPr>
        <w:t>:</w:t>
      </w:r>
    </w:p>
    <w:p w14:paraId="34AF5876" w14:textId="77777777" w:rsidR="00257E0D" w:rsidRPr="00C17C6A" w:rsidRDefault="00257E0D" w:rsidP="00257E0D">
      <w:pPr>
        <w:ind w:left="-360"/>
        <w:rPr>
          <w:rFonts w:ascii="Arial" w:hAnsi="Arial" w:cs="Arial"/>
          <w:b/>
          <w:color w:val="365F91"/>
          <w:sz w:val="22"/>
          <w:szCs w:val="22"/>
        </w:rPr>
      </w:pPr>
    </w:p>
    <w:tbl>
      <w:tblPr>
        <w:tblW w:w="9900" w:type="dxa"/>
        <w:tblInd w:w="-2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00"/>
      </w:tblGrid>
      <w:tr w:rsidR="00257E0D" w:rsidRPr="005133AE" w14:paraId="50F9B725" w14:textId="77777777" w:rsidTr="002E7F70">
        <w:trPr>
          <w:trHeight w:val="470"/>
        </w:trPr>
        <w:tc>
          <w:tcPr>
            <w:tcW w:w="9900" w:type="dxa"/>
          </w:tcPr>
          <w:p w14:paraId="45E1867A" w14:textId="77777777" w:rsidR="002873FB" w:rsidRDefault="002873FB" w:rsidP="002E7F7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7F0C777" w14:textId="77777777" w:rsidR="00257E0D" w:rsidRDefault="00257E0D" w:rsidP="002E7F70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57E0D">
              <w:rPr>
                <w:rFonts w:ascii="Arial" w:hAnsi="Arial" w:cs="Arial"/>
                <w:b/>
                <w:sz w:val="18"/>
                <w:szCs w:val="18"/>
              </w:rPr>
              <w:t xml:space="preserve">Eu, 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8"/>
                <w:szCs w:val="18"/>
              </w:rPr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Pr="00257E0D">
              <w:rPr>
                <w:rFonts w:ascii="Arial" w:hAnsi="Arial" w:cs="Arial"/>
                <w:b/>
                <w:sz w:val="18"/>
                <w:szCs w:val="18"/>
              </w:rPr>
              <w:t xml:space="preserve"> (paciente / responsável legal pelo paciente acima citado), </w:t>
            </w:r>
            <w:r>
              <w:rPr>
                <w:rFonts w:ascii="Arial" w:hAnsi="Arial" w:cs="Arial"/>
                <w:b/>
                <w:sz w:val="18"/>
                <w:szCs w:val="18"/>
              </w:rPr>
              <w:t>documento</w:t>
            </w:r>
            <w:r w:rsidRPr="00257E0D">
              <w:rPr>
                <w:rFonts w:ascii="Arial" w:hAnsi="Arial" w:cs="Arial"/>
                <w:b/>
                <w:sz w:val="18"/>
                <w:szCs w:val="18"/>
              </w:rPr>
              <w:t xml:space="preserve"> de identidade nº 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8"/>
                <w:szCs w:val="18"/>
              </w:rPr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r w:rsidRPr="00257E0D">
              <w:rPr>
                <w:rFonts w:ascii="Arial" w:hAnsi="Arial" w:cs="Arial"/>
                <w:b/>
                <w:sz w:val="18"/>
                <w:szCs w:val="18"/>
              </w:rPr>
              <w:t xml:space="preserve">órgão expedidor 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8"/>
                <w:szCs w:val="18"/>
              </w:rPr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r w:rsidRPr="00257E0D">
              <w:rPr>
                <w:rFonts w:ascii="Arial" w:hAnsi="Arial" w:cs="Arial"/>
                <w:b/>
                <w:sz w:val="18"/>
                <w:szCs w:val="18"/>
              </w:rPr>
              <w:t xml:space="preserve">CPF nº  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8"/>
                <w:szCs w:val="18"/>
              </w:rPr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r w:rsidRPr="00257E0D">
              <w:rPr>
                <w:rFonts w:ascii="Arial" w:hAnsi="Arial" w:cs="Arial"/>
                <w:b/>
                <w:sz w:val="18"/>
                <w:szCs w:val="18"/>
              </w:rPr>
              <w:t>residente à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8"/>
                <w:szCs w:val="18"/>
              </w:rPr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r w:rsidRPr="00257E0D">
              <w:rPr>
                <w:rFonts w:ascii="Arial" w:hAnsi="Arial" w:cs="Arial"/>
                <w:b/>
                <w:sz w:val="18"/>
                <w:szCs w:val="18"/>
              </w:rPr>
              <w:t>bairro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8"/>
                <w:szCs w:val="18"/>
              </w:rPr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b/>
                <w:sz w:val="18"/>
                <w:szCs w:val="18"/>
              </w:rPr>
              <w:t>,</w:t>
            </w:r>
            <w:r w:rsidRPr="00257E0D">
              <w:rPr>
                <w:rFonts w:ascii="Arial" w:hAnsi="Arial" w:cs="Arial"/>
                <w:b/>
                <w:sz w:val="18"/>
                <w:szCs w:val="18"/>
              </w:rPr>
              <w:t xml:space="preserve"> cidade 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8"/>
                <w:szCs w:val="18"/>
              </w:rPr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r w:rsidRPr="00257E0D">
              <w:rPr>
                <w:rFonts w:ascii="Arial" w:hAnsi="Arial" w:cs="Arial"/>
                <w:b/>
                <w:sz w:val="18"/>
                <w:szCs w:val="18"/>
              </w:rPr>
              <w:t>estado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8"/>
                <w:szCs w:val="18"/>
              </w:rPr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b/>
                <w:sz w:val="18"/>
                <w:szCs w:val="18"/>
              </w:rPr>
              <w:t>,</w:t>
            </w:r>
            <w:r w:rsidRPr="00257E0D">
              <w:rPr>
                <w:rFonts w:ascii="Arial" w:hAnsi="Arial" w:cs="Arial"/>
                <w:b/>
                <w:sz w:val="18"/>
                <w:szCs w:val="18"/>
              </w:rPr>
              <w:t xml:space="preserve"> telefone 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8"/>
                <w:szCs w:val="18"/>
              </w:rPr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r w:rsidRPr="00257E0D">
              <w:rPr>
                <w:rFonts w:ascii="Arial" w:hAnsi="Arial" w:cs="Arial"/>
                <w:b/>
                <w:sz w:val="18"/>
                <w:szCs w:val="18"/>
              </w:rPr>
              <w:t xml:space="preserve">e-mail 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8"/>
                <w:szCs w:val="18"/>
              </w:rPr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r w:rsidRPr="00257E0D">
              <w:rPr>
                <w:rFonts w:ascii="Arial" w:hAnsi="Arial" w:cs="Arial"/>
                <w:b/>
                <w:sz w:val="18"/>
                <w:szCs w:val="18"/>
              </w:rPr>
              <w:t>recebi pessoalmente as informações do(a) prescritor(a) sobre o tratamento e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257E0D">
              <w:rPr>
                <w:rFonts w:ascii="Arial" w:hAnsi="Arial" w:cs="Arial"/>
                <w:b/>
                <w:sz w:val="18"/>
                <w:szCs w:val="18"/>
              </w:rPr>
              <w:t>declaro que entendi as orientações recebidas, incluindo as restrições e recomendações de uso, prestadas pelo profissional de saúde e estou de acordo com a proposta de utilização excepcional de dispositivo médico sob medida do tratamento indicado.</w:t>
            </w:r>
          </w:p>
          <w:p w14:paraId="6B211591" w14:textId="77777777" w:rsidR="00257E0D" w:rsidRDefault="00257E0D" w:rsidP="002E7F7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F4546E5" w14:textId="77777777" w:rsidR="00257E0D" w:rsidRPr="00F65F7C" w:rsidRDefault="00257E0D" w:rsidP="00257E0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65F7C">
              <w:rPr>
                <w:rFonts w:ascii="Arial" w:hAnsi="Arial" w:cs="Arial"/>
                <w:b/>
                <w:sz w:val="18"/>
                <w:szCs w:val="18"/>
              </w:rPr>
              <w:t>Local e data</w:t>
            </w:r>
          </w:p>
          <w:p w14:paraId="4FBDBCB2" w14:textId="77777777" w:rsidR="00257E0D" w:rsidRDefault="00257E0D" w:rsidP="00257E0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8"/>
                <w:szCs w:val="18"/>
              </w:rPr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  <w:p w14:paraId="3CFCDC18" w14:textId="77777777" w:rsidR="00257E0D" w:rsidRDefault="00257E0D" w:rsidP="00257E0D">
            <w:pPr>
              <w:rPr>
                <w:rFonts w:ascii="Arial" w:hAnsi="Arial" w:cs="Arial"/>
                <w:sz w:val="20"/>
                <w:szCs w:val="20"/>
              </w:rPr>
            </w:pPr>
          </w:p>
          <w:p w14:paraId="4B945FFB" w14:textId="77777777" w:rsidR="00257E0D" w:rsidRDefault="00257E0D" w:rsidP="00257E0D">
            <w:pPr>
              <w:rPr>
                <w:rFonts w:ascii="Arial" w:hAnsi="Arial" w:cs="Arial"/>
                <w:sz w:val="20"/>
                <w:szCs w:val="20"/>
              </w:rPr>
            </w:pPr>
          </w:p>
          <w:p w14:paraId="1633032B" w14:textId="77777777" w:rsidR="00257E0D" w:rsidRDefault="00257E0D" w:rsidP="00257E0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____________</w:t>
            </w:r>
          </w:p>
          <w:p w14:paraId="3E0D3A13" w14:textId="77777777" w:rsidR="00257E0D" w:rsidRPr="00257E0D" w:rsidRDefault="00257E0D" w:rsidP="00257E0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C79C040" w14:textId="77777777" w:rsidR="00257E0D" w:rsidRPr="00186BDC" w:rsidRDefault="00257E0D" w:rsidP="00257E0D">
            <w:pPr>
              <w:jc w:val="center"/>
              <w:outlineLvl w:val="0"/>
              <w:rPr>
                <w:rFonts w:ascii="Arial" w:hAnsi="Arial" w:cs="Arial"/>
                <w:b/>
                <w:sz w:val="18"/>
                <w:szCs w:val="18"/>
              </w:rPr>
            </w:pPr>
            <w:r w:rsidRPr="00257E0D">
              <w:rPr>
                <w:rFonts w:ascii="Arial" w:hAnsi="Arial" w:cs="Arial"/>
                <w:b/>
                <w:sz w:val="18"/>
                <w:szCs w:val="18"/>
              </w:rPr>
              <w:t xml:space="preserve">Assinatura </w:t>
            </w:r>
            <w:r>
              <w:rPr>
                <w:rFonts w:ascii="Arial" w:hAnsi="Arial" w:cs="Arial"/>
                <w:b/>
                <w:sz w:val="18"/>
                <w:szCs w:val="18"/>
              </w:rPr>
              <w:t>do paciente ou do responsável legal</w:t>
            </w:r>
          </w:p>
          <w:p w14:paraId="05D10675" w14:textId="77777777" w:rsidR="00257E0D" w:rsidRDefault="00257E0D" w:rsidP="002E7F7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EF17A9D" w14:textId="77777777" w:rsidR="00257E0D" w:rsidRPr="005133AE" w:rsidRDefault="00257E0D" w:rsidP="002E7F7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16F3E5AE" w14:textId="77777777" w:rsidR="00257E0D" w:rsidRDefault="00257E0D" w:rsidP="00D57C0E">
      <w:pPr>
        <w:ind w:left="-720"/>
        <w:rPr>
          <w:rFonts w:ascii="Arial" w:hAnsi="Arial" w:cs="Arial"/>
          <w:b/>
          <w:sz w:val="20"/>
          <w:szCs w:val="20"/>
        </w:rPr>
      </w:pPr>
    </w:p>
    <w:p w14:paraId="25BEF285" w14:textId="77777777" w:rsidR="00257E0D" w:rsidRPr="000A2D18" w:rsidRDefault="00257E0D" w:rsidP="00D57C0E">
      <w:pPr>
        <w:ind w:left="-720"/>
        <w:rPr>
          <w:rFonts w:ascii="Arial" w:hAnsi="Arial" w:cs="Arial"/>
          <w:b/>
          <w:sz w:val="20"/>
          <w:szCs w:val="20"/>
        </w:rPr>
      </w:pPr>
    </w:p>
    <w:p w14:paraId="296A9589" w14:textId="77777777" w:rsidR="00CD7CE8" w:rsidRDefault="00CD7CE8" w:rsidP="00CD7CE8">
      <w:pPr>
        <w:jc w:val="center"/>
        <w:outlineLvl w:val="0"/>
        <w:rPr>
          <w:rFonts w:ascii="Arial" w:hAnsi="Arial" w:cs="Arial"/>
          <w:b/>
          <w:sz w:val="16"/>
          <w:szCs w:val="16"/>
        </w:rPr>
      </w:pPr>
    </w:p>
    <w:p w14:paraId="78F76B9A" w14:textId="77777777" w:rsidR="00257E0D" w:rsidRDefault="00257E0D" w:rsidP="00CD7CE8">
      <w:pPr>
        <w:jc w:val="center"/>
        <w:outlineLvl w:val="0"/>
        <w:rPr>
          <w:rFonts w:ascii="Arial" w:hAnsi="Arial" w:cs="Arial"/>
          <w:b/>
          <w:sz w:val="16"/>
          <w:szCs w:val="16"/>
        </w:rPr>
      </w:pPr>
    </w:p>
    <w:p w14:paraId="46E7F40C" w14:textId="77777777" w:rsidR="00257E0D" w:rsidRDefault="00257E0D" w:rsidP="00CD7CE8">
      <w:pPr>
        <w:jc w:val="center"/>
        <w:outlineLvl w:val="0"/>
        <w:rPr>
          <w:rFonts w:ascii="Arial" w:hAnsi="Arial" w:cs="Arial"/>
          <w:b/>
          <w:sz w:val="16"/>
          <w:szCs w:val="16"/>
        </w:rPr>
      </w:pPr>
    </w:p>
    <w:p w14:paraId="4B8A4900" w14:textId="77777777" w:rsidR="00257E0D" w:rsidRDefault="00257E0D" w:rsidP="00CD7CE8">
      <w:pPr>
        <w:jc w:val="center"/>
        <w:outlineLvl w:val="0"/>
        <w:rPr>
          <w:rFonts w:ascii="Arial" w:hAnsi="Arial" w:cs="Arial"/>
          <w:b/>
          <w:sz w:val="16"/>
          <w:szCs w:val="16"/>
        </w:rPr>
      </w:pPr>
    </w:p>
    <w:p w14:paraId="131F5A45" w14:textId="77777777" w:rsidR="00257E0D" w:rsidRDefault="00257E0D" w:rsidP="00CD7CE8">
      <w:pPr>
        <w:jc w:val="center"/>
        <w:outlineLvl w:val="0"/>
        <w:rPr>
          <w:rFonts w:ascii="Arial" w:hAnsi="Arial" w:cs="Arial"/>
          <w:b/>
          <w:sz w:val="16"/>
          <w:szCs w:val="16"/>
        </w:rPr>
      </w:pPr>
    </w:p>
    <w:p w14:paraId="34D6D7AB" w14:textId="77777777" w:rsidR="00257E0D" w:rsidRDefault="00257E0D" w:rsidP="00CD7CE8">
      <w:pPr>
        <w:jc w:val="center"/>
        <w:outlineLvl w:val="0"/>
        <w:rPr>
          <w:rFonts w:ascii="Arial" w:hAnsi="Arial" w:cs="Arial"/>
          <w:b/>
          <w:sz w:val="16"/>
          <w:szCs w:val="16"/>
        </w:rPr>
      </w:pPr>
    </w:p>
    <w:p w14:paraId="311C835A" w14:textId="77777777" w:rsidR="00257E0D" w:rsidRDefault="00257E0D" w:rsidP="00CD7CE8">
      <w:pPr>
        <w:jc w:val="center"/>
        <w:outlineLvl w:val="0"/>
        <w:rPr>
          <w:rFonts w:ascii="Arial" w:hAnsi="Arial" w:cs="Arial"/>
          <w:b/>
          <w:sz w:val="16"/>
          <w:szCs w:val="16"/>
        </w:rPr>
      </w:pPr>
    </w:p>
    <w:p w14:paraId="2DE7F16F" w14:textId="77777777" w:rsidR="00257E0D" w:rsidRDefault="00257E0D" w:rsidP="00CD7CE8">
      <w:pPr>
        <w:jc w:val="center"/>
        <w:outlineLvl w:val="0"/>
        <w:rPr>
          <w:rFonts w:ascii="Arial" w:hAnsi="Arial" w:cs="Arial"/>
          <w:b/>
          <w:sz w:val="16"/>
          <w:szCs w:val="16"/>
        </w:rPr>
      </w:pPr>
    </w:p>
    <w:p w14:paraId="3625EBB8" w14:textId="77777777" w:rsidR="00257E0D" w:rsidRDefault="00257E0D" w:rsidP="00CD7CE8">
      <w:pPr>
        <w:jc w:val="center"/>
        <w:outlineLvl w:val="0"/>
        <w:rPr>
          <w:rFonts w:ascii="Arial" w:hAnsi="Arial" w:cs="Arial"/>
          <w:b/>
          <w:sz w:val="16"/>
          <w:szCs w:val="16"/>
        </w:rPr>
      </w:pPr>
    </w:p>
    <w:p w14:paraId="67D0B4C1" w14:textId="77777777" w:rsidR="00257E0D" w:rsidRDefault="00257E0D" w:rsidP="00CD7CE8">
      <w:pPr>
        <w:jc w:val="center"/>
        <w:outlineLvl w:val="0"/>
        <w:rPr>
          <w:rFonts w:ascii="Arial" w:hAnsi="Arial" w:cs="Arial"/>
          <w:b/>
          <w:sz w:val="16"/>
          <w:szCs w:val="16"/>
        </w:rPr>
      </w:pPr>
    </w:p>
    <w:p w14:paraId="4CB331D2" w14:textId="77777777" w:rsidR="00257E0D" w:rsidRDefault="00257E0D" w:rsidP="00CD7CE8">
      <w:pPr>
        <w:jc w:val="center"/>
        <w:outlineLvl w:val="0"/>
        <w:rPr>
          <w:rFonts w:ascii="Arial" w:hAnsi="Arial" w:cs="Arial"/>
          <w:b/>
          <w:sz w:val="16"/>
          <w:szCs w:val="16"/>
        </w:rPr>
      </w:pPr>
    </w:p>
    <w:p w14:paraId="118B19BD" w14:textId="77777777" w:rsidR="00257E0D" w:rsidRDefault="00257E0D" w:rsidP="00CD7CE8">
      <w:pPr>
        <w:jc w:val="center"/>
        <w:outlineLvl w:val="0"/>
        <w:rPr>
          <w:rFonts w:ascii="Arial" w:hAnsi="Arial" w:cs="Arial"/>
          <w:b/>
          <w:sz w:val="16"/>
          <w:szCs w:val="16"/>
        </w:rPr>
      </w:pPr>
    </w:p>
    <w:p w14:paraId="20670FF9" w14:textId="77777777" w:rsidR="00257E0D" w:rsidRDefault="00257E0D" w:rsidP="00CD7CE8">
      <w:pPr>
        <w:jc w:val="center"/>
        <w:outlineLvl w:val="0"/>
        <w:rPr>
          <w:rFonts w:ascii="Arial" w:hAnsi="Arial" w:cs="Arial"/>
          <w:b/>
          <w:sz w:val="16"/>
          <w:szCs w:val="16"/>
        </w:rPr>
      </w:pPr>
    </w:p>
    <w:p w14:paraId="2CDC92A8" w14:textId="77777777" w:rsidR="00257E0D" w:rsidRDefault="00257E0D" w:rsidP="00CD7CE8">
      <w:pPr>
        <w:jc w:val="center"/>
        <w:outlineLvl w:val="0"/>
        <w:rPr>
          <w:rFonts w:ascii="Arial" w:hAnsi="Arial" w:cs="Arial"/>
          <w:b/>
          <w:sz w:val="16"/>
          <w:szCs w:val="16"/>
        </w:rPr>
      </w:pPr>
    </w:p>
    <w:p w14:paraId="24F310A6" w14:textId="77777777" w:rsidR="00257E0D" w:rsidRDefault="00257E0D" w:rsidP="00CD7CE8">
      <w:pPr>
        <w:jc w:val="center"/>
        <w:outlineLvl w:val="0"/>
        <w:rPr>
          <w:rFonts w:ascii="Arial" w:hAnsi="Arial" w:cs="Arial"/>
          <w:b/>
          <w:sz w:val="16"/>
          <w:szCs w:val="16"/>
        </w:rPr>
      </w:pPr>
    </w:p>
    <w:p w14:paraId="1BD26D13" w14:textId="77777777" w:rsidR="00257E0D" w:rsidRPr="00B92DE8" w:rsidRDefault="00257E0D" w:rsidP="00257E0D">
      <w:pPr>
        <w:jc w:val="center"/>
        <w:rPr>
          <w:b/>
        </w:rPr>
      </w:pPr>
      <w:r>
        <w:rPr>
          <w:rFonts w:ascii="Arial" w:hAnsi="Arial" w:cs="Arial"/>
          <w:b/>
          <w:sz w:val="16"/>
          <w:szCs w:val="16"/>
        </w:rPr>
        <w:br w:type="page"/>
      </w:r>
      <w:r w:rsidRPr="00B92DE8">
        <w:rPr>
          <w:rFonts w:ascii="Arial" w:hAnsi="Arial" w:cs="Arial"/>
          <w:b/>
          <w:color w:val="365F91"/>
        </w:rPr>
        <w:lastRenderedPageBreak/>
        <w:t>Agência Nacional de Vigilância Sanitária – Anvisa</w:t>
      </w:r>
      <w:r w:rsidRPr="00B92DE8">
        <w:rPr>
          <w:rFonts w:ascii="Arial" w:hAnsi="Arial" w:cs="Arial"/>
          <w:b/>
          <w:color w:val="365F91"/>
        </w:rPr>
        <w:br/>
      </w:r>
    </w:p>
    <w:tbl>
      <w:tblPr>
        <w:tblW w:w="10049" w:type="dxa"/>
        <w:jc w:val="center"/>
        <w:tblLook w:val="04A0" w:firstRow="1" w:lastRow="0" w:firstColumn="1" w:lastColumn="0" w:noHBand="0" w:noVBand="1"/>
      </w:tblPr>
      <w:tblGrid>
        <w:gridCol w:w="10049"/>
      </w:tblGrid>
      <w:tr w:rsidR="00257E0D" w:rsidRPr="00C17C6A" w14:paraId="4602D759" w14:textId="77777777" w:rsidTr="002E7F70">
        <w:trPr>
          <w:trHeight w:val="532"/>
          <w:jc w:val="center"/>
        </w:trPr>
        <w:tc>
          <w:tcPr>
            <w:tcW w:w="10049" w:type="dxa"/>
            <w:shd w:val="clear" w:color="auto" w:fill="auto"/>
          </w:tcPr>
          <w:p w14:paraId="72AF314A" w14:textId="77777777" w:rsidR="00257E0D" w:rsidRPr="00C17C6A" w:rsidRDefault="00257E0D" w:rsidP="002E7F70">
            <w:pPr>
              <w:spacing w:line="360" w:lineRule="auto"/>
              <w:jc w:val="center"/>
              <w:rPr>
                <w:rFonts w:ascii="Arial" w:hAnsi="Arial" w:cs="Arial"/>
                <w:imprint/>
                <w:sz w:val="20"/>
                <w:szCs w:val="20"/>
              </w:rPr>
            </w:pPr>
            <w:r w:rsidRPr="00B413DF">
              <w:rPr>
                <w:rFonts w:ascii="Arial" w:hAnsi="Arial" w:cs="Arial"/>
                <w:b/>
                <w:color w:val="365F91"/>
                <w:sz w:val="22"/>
                <w:szCs w:val="22"/>
              </w:rPr>
              <w:t xml:space="preserve">TERMO DE RESPONSABILIDADE E ESCLARECIMENTO PARA A UTILIZAÇÃO EXCEPCIONAL DO DISPOSITIVO MÉDICO SOB MEDIDA DE FABRICAÇÃO </w:t>
            </w:r>
            <w:r>
              <w:rPr>
                <w:rFonts w:ascii="Arial" w:hAnsi="Arial" w:cs="Arial"/>
                <w:b/>
                <w:color w:val="365F91"/>
                <w:sz w:val="22"/>
                <w:szCs w:val="22"/>
              </w:rPr>
              <w:t>IMPORTADO</w:t>
            </w:r>
          </w:p>
        </w:tc>
      </w:tr>
      <w:tr w:rsidR="00257E0D" w:rsidRPr="00C17C6A" w14:paraId="50286E9B" w14:textId="77777777" w:rsidTr="002E7F70">
        <w:trPr>
          <w:jc w:val="center"/>
        </w:trPr>
        <w:tc>
          <w:tcPr>
            <w:tcW w:w="10049" w:type="dxa"/>
            <w:shd w:val="clear" w:color="auto" w:fill="auto"/>
          </w:tcPr>
          <w:p w14:paraId="760C47B9" w14:textId="77777777" w:rsidR="00257E0D" w:rsidRPr="00C17C6A" w:rsidRDefault="00257E0D" w:rsidP="002E7F70">
            <w:pPr>
              <w:spacing w:line="360" w:lineRule="auto"/>
              <w:jc w:val="center"/>
              <w:rPr>
                <w:rFonts w:ascii="Arial" w:hAnsi="Arial" w:cs="Arial"/>
                <w:b/>
                <w:color w:val="365F91"/>
                <w:sz w:val="8"/>
                <w:szCs w:val="8"/>
              </w:rPr>
            </w:pPr>
          </w:p>
        </w:tc>
      </w:tr>
    </w:tbl>
    <w:p w14:paraId="3A280773" w14:textId="77777777" w:rsidR="00257E0D" w:rsidRPr="000A2D18" w:rsidRDefault="00257E0D" w:rsidP="00257E0D">
      <w:pPr>
        <w:rPr>
          <w:rFonts w:ascii="Arial" w:hAnsi="Arial" w:cs="Arial"/>
          <w:b/>
          <w:imprint/>
          <w:sz w:val="20"/>
          <w:szCs w:val="20"/>
        </w:rPr>
      </w:pPr>
    </w:p>
    <w:p w14:paraId="2CB2AA22" w14:textId="77777777" w:rsidR="00257E0D" w:rsidRDefault="00257E0D" w:rsidP="00257E0D">
      <w:pPr>
        <w:ind w:left="-360"/>
        <w:rPr>
          <w:rFonts w:ascii="Arial" w:hAnsi="Arial" w:cs="Arial"/>
          <w:b/>
          <w:color w:val="365F91"/>
          <w:sz w:val="22"/>
          <w:szCs w:val="22"/>
        </w:rPr>
      </w:pPr>
      <w:r w:rsidRPr="00B413DF">
        <w:rPr>
          <w:rFonts w:ascii="Arial" w:hAnsi="Arial" w:cs="Arial"/>
          <w:b/>
          <w:color w:val="365F91"/>
          <w:sz w:val="22"/>
          <w:szCs w:val="22"/>
        </w:rPr>
        <w:t>A ser preenchido pelo profissional de saúde:</w:t>
      </w:r>
    </w:p>
    <w:p w14:paraId="5D35AEA5" w14:textId="77777777" w:rsidR="00257E0D" w:rsidRPr="00C17C6A" w:rsidRDefault="00257E0D" w:rsidP="00257E0D">
      <w:pPr>
        <w:ind w:left="-360"/>
        <w:rPr>
          <w:rFonts w:ascii="Arial" w:hAnsi="Arial" w:cs="Arial"/>
          <w:b/>
          <w:color w:val="365F91"/>
          <w:sz w:val="22"/>
          <w:szCs w:val="22"/>
        </w:rPr>
      </w:pPr>
    </w:p>
    <w:tbl>
      <w:tblPr>
        <w:tblW w:w="9900" w:type="dxa"/>
        <w:tblInd w:w="-2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00"/>
      </w:tblGrid>
      <w:tr w:rsidR="00257E0D" w:rsidRPr="005133AE" w14:paraId="381B7FB9" w14:textId="77777777" w:rsidTr="002E7F70">
        <w:trPr>
          <w:trHeight w:val="470"/>
        </w:trPr>
        <w:tc>
          <w:tcPr>
            <w:tcW w:w="9900" w:type="dxa"/>
          </w:tcPr>
          <w:p w14:paraId="6F79D70A" w14:textId="77777777" w:rsidR="002873FB" w:rsidRDefault="002873FB" w:rsidP="002E7F7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03B9870" w14:textId="77777777" w:rsidR="00257E0D" w:rsidRDefault="00257E0D" w:rsidP="002E7F70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413DF">
              <w:rPr>
                <w:rFonts w:ascii="Arial" w:hAnsi="Arial" w:cs="Arial"/>
                <w:b/>
                <w:sz w:val="18"/>
                <w:szCs w:val="18"/>
              </w:rPr>
              <w:t>Eu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8"/>
                <w:szCs w:val="18"/>
              </w:rPr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b/>
                <w:sz w:val="18"/>
                <w:szCs w:val="18"/>
              </w:rPr>
              <w:t>,</w:t>
            </w:r>
            <w:r w:rsidRPr="00B413DF">
              <w:rPr>
                <w:rFonts w:ascii="Arial" w:hAnsi="Arial" w:cs="Arial"/>
                <w:b/>
                <w:sz w:val="18"/>
                <w:szCs w:val="18"/>
              </w:rPr>
              <w:t xml:space="preserve"> registrado no conselho profissional 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8"/>
                <w:szCs w:val="18"/>
              </w:rPr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r w:rsidRPr="00B413DF">
              <w:rPr>
                <w:rFonts w:ascii="Arial" w:hAnsi="Arial" w:cs="Arial"/>
                <w:b/>
                <w:sz w:val="18"/>
                <w:szCs w:val="18"/>
              </w:rPr>
              <w:t>sob o número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8"/>
                <w:szCs w:val="18"/>
              </w:rPr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b/>
                <w:sz w:val="18"/>
                <w:szCs w:val="18"/>
              </w:rPr>
              <w:t>,</w:t>
            </w:r>
            <w:r w:rsidRPr="00B413DF">
              <w:rPr>
                <w:rFonts w:ascii="Arial" w:hAnsi="Arial" w:cs="Arial"/>
                <w:b/>
                <w:sz w:val="18"/>
                <w:szCs w:val="18"/>
              </w:rPr>
              <w:t xml:space="preserve"> telefone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8"/>
                <w:szCs w:val="18"/>
              </w:rPr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b/>
                <w:sz w:val="18"/>
                <w:szCs w:val="18"/>
              </w:rPr>
              <w:t>,</w:t>
            </w:r>
            <w:r w:rsidRPr="00B413DF">
              <w:rPr>
                <w:rFonts w:ascii="Arial" w:hAnsi="Arial" w:cs="Arial"/>
                <w:b/>
                <w:sz w:val="18"/>
                <w:szCs w:val="18"/>
              </w:rPr>
              <w:t xml:space="preserve"> e-mail 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8"/>
                <w:szCs w:val="18"/>
              </w:rPr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r w:rsidRPr="00B413DF">
              <w:rPr>
                <w:rFonts w:ascii="Arial" w:hAnsi="Arial" w:cs="Arial"/>
                <w:b/>
                <w:sz w:val="18"/>
                <w:szCs w:val="18"/>
              </w:rPr>
              <w:t xml:space="preserve">sou o responsável pelo tratamento e acompanhamento do(a) paciente 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8"/>
                <w:szCs w:val="18"/>
              </w:rPr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r w:rsidRPr="00B413DF">
              <w:rPr>
                <w:rFonts w:ascii="Arial" w:hAnsi="Arial" w:cs="Arial"/>
                <w:b/>
                <w:sz w:val="18"/>
                <w:szCs w:val="18"/>
              </w:rPr>
              <w:t xml:space="preserve">do sexo 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8"/>
                <w:szCs w:val="18"/>
              </w:rPr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r w:rsidRPr="00B413DF">
              <w:rPr>
                <w:rFonts w:ascii="Arial" w:hAnsi="Arial" w:cs="Arial"/>
                <w:b/>
                <w:sz w:val="18"/>
                <w:szCs w:val="18"/>
              </w:rPr>
              <w:t xml:space="preserve">com idade de 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8"/>
                <w:szCs w:val="18"/>
              </w:rPr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B413DF">
              <w:rPr>
                <w:rFonts w:ascii="Arial" w:hAnsi="Arial" w:cs="Arial"/>
                <w:b/>
                <w:sz w:val="18"/>
                <w:szCs w:val="18"/>
              </w:rPr>
              <w:t>anos completos, com diagnóstico de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8"/>
                <w:szCs w:val="18"/>
              </w:rPr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b/>
                <w:sz w:val="18"/>
                <w:szCs w:val="18"/>
              </w:rPr>
              <w:t>,</w:t>
            </w:r>
            <w:r w:rsidRPr="00B413DF">
              <w:rPr>
                <w:rFonts w:ascii="Arial" w:hAnsi="Arial" w:cs="Arial"/>
                <w:b/>
                <w:sz w:val="18"/>
                <w:szCs w:val="18"/>
              </w:rPr>
              <w:t xml:space="preserve"> CID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8"/>
                <w:szCs w:val="18"/>
              </w:rPr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b/>
                <w:sz w:val="18"/>
                <w:szCs w:val="18"/>
              </w:rPr>
              <w:t>,</w:t>
            </w:r>
            <w:r w:rsidRPr="00B413DF">
              <w:rPr>
                <w:rFonts w:ascii="Arial" w:hAnsi="Arial" w:cs="Arial"/>
                <w:b/>
                <w:sz w:val="18"/>
                <w:szCs w:val="18"/>
              </w:rPr>
              <w:t xml:space="preserve"> para quem estou indicando o dispositivo médico sob medida 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8"/>
                <w:szCs w:val="18"/>
              </w:rPr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b/>
                <w:sz w:val="18"/>
                <w:szCs w:val="18"/>
              </w:rPr>
              <w:t>, importado</w:t>
            </w:r>
            <w:r w:rsidRPr="00B413DF">
              <w:rPr>
                <w:rFonts w:ascii="Arial" w:hAnsi="Arial" w:cs="Arial"/>
                <w:b/>
                <w:sz w:val="18"/>
                <w:szCs w:val="18"/>
              </w:rPr>
              <w:t xml:space="preserve"> pela empresa 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8"/>
                <w:szCs w:val="18"/>
              </w:rPr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Pr="00B413DF">
              <w:rPr>
                <w:rFonts w:ascii="Arial" w:hAnsi="Arial" w:cs="Arial"/>
                <w:b/>
                <w:sz w:val="18"/>
                <w:szCs w:val="18"/>
              </w:rPr>
              <w:t xml:space="preserve"> (CNPJ 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8"/>
                <w:szCs w:val="18"/>
              </w:rPr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), </w:t>
            </w:r>
            <w:r w:rsidR="000E1F04">
              <w:rPr>
                <w:rFonts w:ascii="Arial" w:hAnsi="Arial" w:cs="Arial"/>
                <w:b/>
                <w:sz w:val="18"/>
                <w:szCs w:val="18"/>
              </w:rPr>
              <w:t xml:space="preserve">fabricante responsável </w:t>
            </w:r>
            <w:r w:rsidR="000E1F04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 w:rsidR="000E1F04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="000E1F04">
              <w:rPr>
                <w:rFonts w:ascii="Arial" w:hAnsi="Arial" w:cs="Arial"/>
                <w:b/>
                <w:sz w:val="18"/>
                <w:szCs w:val="18"/>
              </w:rPr>
            </w:r>
            <w:r w:rsidR="000E1F04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="000E1F04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0E1F04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0E1F04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0E1F04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0E1F04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0E1F04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="000E1F04">
              <w:rPr>
                <w:rFonts w:ascii="Arial" w:hAnsi="Arial" w:cs="Arial"/>
                <w:b/>
                <w:sz w:val="18"/>
                <w:szCs w:val="18"/>
              </w:rPr>
              <w:t xml:space="preserve">, endereço </w:t>
            </w:r>
            <w:r w:rsidR="000E1F04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 w:rsidR="000E1F04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="000E1F04">
              <w:rPr>
                <w:rFonts w:ascii="Arial" w:hAnsi="Arial" w:cs="Arial"/>
                <w:b/>
                <w:sz w:val="18"/>
                <w:szCs w:val="18"/>
              </w:rPr>
            </w:r>
            <w:r w:rsidR="000E1F04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="000E1F04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0E1F04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0E1F04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0E1F04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0E1F04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0E1F04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="000E1F04">
              <w:rPr>
                <w:rFonts w:ascii="Arial" w:hAnsi="Arial" w:cs="Arial"/>
                <w:b/>
                <w:sz w:val="18"/>
                <w:szCs w:val="18"/>
              </w:rPr>
              <w:t xml:space="preserve">, e unidade fabril </w:t>
            </w:r>
            <w:r w:rsidR="000E1F04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 w:rsidR="000E1F04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="000E1F04">
              <w:rPr>
                <w:rFonts w:ascii="Arial" w:hAnsi="Arial" w:cs="Arial"/>
                <w:b/>
                <w:sz w:val="18"/>
                <w:szCs w:val="18"/>
              </w:rPr>
            </w:r>
            <w:r w:rsidR="000E1F04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="000E1F04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0E1F04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0E1F04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0E1F04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0E1F04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0E1F04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="000E1F04">
              <w:rPr>
                <w:rFonts w:ascii="Arial" w:hAnsi="Arial" w:cs="Arial"/>
                <w:b/>
                <w:sz w:val="18"/>
                <w:szCs w:val="18"/>
              </w:rPr>
              <w:t xml:space="preserve">, endereço </w:t>
            </w:r>
            <w:r w:rsidR="000E1F04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 w:rsidR="000E1F04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="000E1F04">
              <w:rPr>
                <w:rFonts w:ascii="Arial" w:hAnsi="Arial" w:cs="Arial"/>
                <w:b/>
                <w:sz w:val="18"/>
                <w:szCs w:val="18"/>
              </w:rPr>
            </w:r>
            <w:r w:rsidR="000E1F04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="000E1F04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0E1F04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0E1F04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0E1F04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0E1F04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="000E1F04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="000E1F04"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r w:rsidRPr="00B413DF">
              <w:rPr>
                <w:rFonts w:ascii="Arial" w:hAnsi="Arial" w:cs="Arial"/>
                <w:b/>
                <w:sz w:val="18"/>
                <w:szCs w:val="18"/>
              </w:rPr>
              <w:t xml:space="preserve">por entender que esta é uma melhor opção terapêutica em relação ao uso de produtos regularizados na Anvisa. </w:t>
            </w:r>
          </w:p>
          <w:p w14:paraId="7953D9A0" w14:textId="77777777" w:rsidR="00257E0D" w:rsidRDefault="00257E0D" w:rsidP="002E7F7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0D0C045" w14:textId="77777777" w:rsidR="00257E0D" w:rsidRDefault="00257E0D" w:rsidP="002E7F70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413DF">
              <w:rPr>
                <w:rFonts w:ascii="Arial" w:hAnsi="Arial" w:cs="Arial"/>
                <w:b/>
                <w:sz w:val="18"/>
                <w:szCs w:val="18"/>
              </w:rPr>
              <w:t xml:space="preserve">Declaro que informei ao paciente/responsável legal que este produto </w:t>
            </w:r>
            <w:r w:rsidRPr="00257E0D">
              <w:rPr>
                <w:rFonts w:ascii="Arial" w:hAnsi="Arial" w:cs="Arial"/>
                <w:b/>
                <w:sz w:val="18"/>
                <w:szCs w:val="18"/>
                <w:u w:val="single"/>
              </w:rPr>
              <w:t>não possui registro no Brasil</w:t>
            </w:r>
            <w:r w:rsidRPr="00B413DF">
              <w:rPr>
                <w:rFonts w:ascii="Arial" w:hAnsi="Arial" w:cs="Arial"/>
                <w:b/>
                <w:sz w:val="18"/>
                <w:szCs w:val="18"/>
              </w:rPr>
              <w:t>, portanto não possui a sua segurança e eficácia avaliada pela Anvisa, podendo causar reações adversas inesperadas ao paciente.</w:t>
            </w:r>
          </w:p>
          <w:p w14:paraId="036CD556" w14:textId="77777777" w:rsidR="00257E0D" w:rsidRDefault="00257E0D" w:rsidP="002E7F7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140F58D" w14:textId="77777777" w:rsidR="00257E0D" w:rsidRPr="00F65F7C" w:rsidRDefault="00257E0D" w:rsidP="002E7F70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65F7C">
              <w:rPr>
                <w:rFonts w:ascii="Arial" w:hAnsi="Arial" w:cs="Arial"/>
                <w:b/>
                <w:sz w:val="18"/>
                <w:szCs w:val="18"/>
              </w:rPr>
              <w:t>Local e data</w:t>
            </w:r>
          </w:p>
          <w:p w14:paraId="3418C344" w14:textId="77777777" w:rsidR="00257E0D" w:rsidRDefault="00257E0D" w:rsidP="002E7F7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8"/>
                <w:szCs w:val="18"/>
              </w:rPr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  <w:p w14:paraId="3507E584" w14:textId="77777777" w:rsidR="00257E0D" w:rsidRDefault="00257E0D" w:rsidP="002E7F70">
            <w:pPr>
              <w:rPr>
                <w:rFonts w:ascii="Arial" w:hAnsi="Arial" w:cs="Arial"/>
                <w:sz w:val="20"/>
                <w:szCs w:val="20"/>
              </w:rPr>
            </w:pPr>
          </w:p>
          <w:p w14:paraId="0AFCC7D2" w14:textId="77777777" w:rsidR="00257E0D" w:rsidRDefault="00257E0D" w:rsidP="002E7F70">
            <w:pPr>
              <w:rPr>
                <w:rFonts w:ascii="Arial" w:hAnsi="Arial" w:cs="Arial"/>
                <w:sz w:val="20"/>
                <w:szCs w:val="20"/>
              </w:rPr>
            </w:pPr>
          </w:p>
          <w:p w14:paraId="1E8A6A5E" w14:textId="77777777" w:rsidR="00257E0D" w:rsidRDefault="00257E0D" w:rsidP="002E7F7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____________</w:t>
            </w:r>
          </w:p>
          <w:p w14:paraId="3F1F5447" w14:textId="77777777" w:rsidR="00257E0D" w:rsidRPr="00257E0D" w:rsidRDefault="00257E0D" w:rsidP="002E7F7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FF10BDC" w14:textId="77777777" w:rsidR="00257E0D" w:rsidRDefault="00257E0D" w:rsidP="002E7F70">
            <w:pPr>
              <w:jc w:val="center"/>
              <w:outlineLvl w:val="0"/>
              <w:rPr>
                <w:rFonts w:ascii="Arial" w:hAnsi="Arial" w:cs="Arial"/>
                <w:b/>
                <w:sz w:val="18"/>
                <w:szCs w:val="18"/>
              </w:rPr>
            </w:pPr>
            <w:r w:rsidRPr="00257E0D">
              <w:rPr>
                <w:rFonts w:ascii="Arial" w:hAnsi="Arial" w:cs="Arial"/>
                <w:b/>
                <w:sz w:val="18"/>
                <w:szCs w:val="18"/>
              </w:rPr>
              <w:t xml:space="preserve">Assinatura e carimbo do(a) profissional de saúde </w:t>
            </w:r>
          </w:p>
          <w:p w14:paraId="4D60D3D5" w14:textId="77777777" w:rsidR="00257E0D" w:rsidRPr="00186BDC" w:rsidRDefault="00257E0D" w:rsidP="002E7F70">
            <w:pPr>
              <w:jc w:val="center"/>
              <w:outlineLvl w:val="0"/>
              <w:rPr>
                <w:rFonts w:ascii="Arial" w:hAnsi="Arial" w:cs="Arial"/>
                <w:b/>
                <w:sz w:val="18"/>
                <w:szCs w:val="18"/>
              </w:rPr>
            </w:pPr>
            <w:r w:rsidRPr="00257E0D">
              <w:rPr>
                <w:rFonts w:ascii="Arial" w:hAnsi="Arial" w:cs="Arial"/>
                <w:b/>
                <w:sz w:val="18"/>
                <w:szCs w:val="18"/>
              </w:rPr>
              <w:t>Número de Inscrição no Conselho Profissional</w:t>
            </w:r>
          </w:p>
          <w:p w14:paraId="16AB7536" w14:textId="77777777" w:rsidR="00257E0D" w:rsidRDefault="00257E0D" w:rsidP="002E7F7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ABC627F" w14:textId="77777777" w:rsidR="00257E0D" w:rsidRPr="005133AE" w:rsidRDefault="00257E0D" w:rsidP="002E7F7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11FFB107" w14:textId="77777777" w:rsidR="00257E0D" w:rsidRDefault="00257E0D" w:rsidP="00257E0D">
      <w:pPr>
        <w:rPr>
          <w:rFonts w:ascii="Arial" w:hAnsi="Arial" w:cs="Arial"/>
          <w:b/>
          <w:sz w:val="20"/>
          <w:szCs w:val="20"/>
        </w:rPr>
      </w:pPr>
    </w:p>
    <w:p w14:paraId="193724B3" w14:textId="77777777" w:rsidR="00257E0D" w:rsidRDefault="00257E0D" w:rsidP="00257E0D">
      <w:pPr>
        <w:ind w:left="-720"/>
        <w:rPr>
          <w:rFonts w:ascii="Arial" w:hAnsi="Arial" w:cs="Arial"/>
          <w:b/>
          <w:sz w:val="20"/>
          <w:szCs w:val="20"/>
        </w:rPr>
      </w:pPr>
    </w:p>
    <w:p w14:paraId="7387A19E" w14:textId="77777777" w:rsidR="00257E0D" w:rsidRDefault="00257E0D" w:rsidP="00257E0D">
      <w:pPr>
        <w:ind w:left="-360"/>
        <w:rPr>
          <w:rFonts w:ascii="Arial" w:hAnsi="Arial" w:cs="Arial"/>
          <w:b/>
          <w:color w:val="365F91"/>
          <w:sz w:val="22"/>
          <w:szCs w:val="22"/>
        </w:rPr>
      </w:pPr>
      <w:r w:rsidRPr="00B413DF">
        <w:rPr>
          <w:rFonts w:ascii="Arial" w:hAnsi="Arial" w:cs="Arial"/>
          <w:b/>
          <w:color w:val="365F91"/>
          <w:sz w:val="22"/>
          <w:szCs w:val="22"/>
        </w:rPr>
        <w:t xml:space="preserve">A ser preenchido pelo </w:t>
      </w:r>
      <w:r>
        <w:rPr>
          <w:rFonts w:ascii="Arial" w:hAnsi="Arial" w:cs="Arial"/>
          <w:b/>
          <w:color w:val="365F91"/>
          <w:sz w:val="22"/>
          <w:szCs w:val="22"/>
        </w:rPr>
        <w:t>paciente ou responsável legal</w:t>
      </w:r>
      <w:r w:rsidRPr="00B413DF">
        <w:rPr>
          <w:rFonts w:ascii="Arial" w:hAnsi="Arial" w:cs="Arial"/>
          <w:b/>
          <w:color w:val="365F91"/>
          <w:sz w:val="22"/>
          <w:szCs w:val="22"/>
        </w:rPr>
        <w:t>:</w:t>
      </w:r>
    </w:p>
    <w:p w14:paraId="35502C40" w14:textId="77777777" w:rsidR="00257E0D" w:rsidRPr="00C17C6A" w:rsidRDefault="00257E0D" w:rsidP="00257E0D">
      <w:pPr>
        <w:ind w:left="-360"/>
        <w:rPr>
          <w:rFonts w:ascii="Arial" w:hAnsi="Arial" w:cs="Arial"/>
          <w:b/>
          <w:color w:val="365F91"/>
          <w:sz w:val="22"/>
          <w:szCs w:val="22"/>
        </w:rPr>
      </w:pPr>
    </w:p>
    <w:tbl>
      <w:tblPr>
        <w:tblW w:w="9900" w:type="dxa"/>
        <w:tblInd w:w="-2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00"/>
      </w:tblGrid>
      <w:tr w:rsidR="00257E0D" w:rsidRPr="005133AE" w14:paraId="70ACC800" w14:textId="77777777" w:rsidTr="002E7F70">
        <w:trPr>
          <w:trHeight w:val="470"/>
        </w:trPr>
        <w:tc>
          <w:tcPr>
            <w:tcW w:w="9900" w:type="dxa"/>
          </w:tcPr>
          <w:p w14:paraId="5FBE64D8" w14:textId="77777777" w:rsidR="002873FB" w:rsidRDefault="002873FB" w:rsidP="002E7F7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62FAB41" w14:textId="77777777" w:rsidR="00257E0D" w:rsidRDefault="00257E0D" w:rsidP="002E7F70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57E0D">
              <w:rPr>
                <w:rFonts w:ascii="Arial" w:hAnsi="Arial" w:cs="Arial"/>
                <w:b/>
                <w:sz w:val="18"/>
                <w:szCs w:val="18"/>
              </w:rPr>
              <w:t xml:space="preserve">Eu, 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8"/>
                <w:szCs w:val="18"/>
              </w:rPr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Pr="00257E0D">
              <w:rPr>
                <w:rFonts w:ascii="Arial" w:hAnsi="Arial" w:cs="Arial"/>
                <w:b/>
                <w:sz w:val="18"/>
                <w:szCs w:val="18"/>
              </w:rPr>
              <w:t xml:space="preserve"> (paciente / responsável legal pelo paciente acima citado), </w:t>
            </w:r>
            <w:r>
              <w:rPr>
                <w:rFonts w:ascii="Arial" w:hAnsi="Arial" w:cs="Arial"/>
                <w:b/>
                <w:sz w:val="18"/>
                <w:szCs w:val="18"/>
              </w:rPr>
              <w:t>documento</w:t>
            </w:r>
            <w:r w:rsidRPr="00257E0D">
              <w:rPr>
                <w:rFonts w:ascii="Arial" w:hAnsi="Arial" w:cs="Arial"/>
                <w:b/>
                <w:sz w:val="18"/>
                <w:szCs w:val="18"/>
              </w:rPr>
              <w:t xml:space="preserve"> de identidade nº 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8"/>
                <w:szCs w:val="18"/>
              </w:rPr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r w:rsidRPr="00257E0D">
              <w:rPr>
                <w:rFonts w:ascii="Arial" w:hAnsi="Arial" w:cs="Arial"/>
                <w:b/>
                <w:sz w:val="18"/>
                <w:szCs w:val="18"/>
              </w:rPr>
              <w:t xml:space="preserve">órgão expedidor 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8"/>
                <w:szCs w:val="18"/>
              </w:rPr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r w:rsidRPr="00257E0D">
              <w:rPr>
                <w:rFonts w:ascii="Arial" w:hAnsi="Arial" w:cs="Arial"/>
                <w:b/>
                <w:sz w:val="18"/>
                <w:szCs w:val="18"/>
              </w:rPr>
              <w:t xml:space="preserve">CPF nº  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8"/>
                <w:szCs w:val="18"/>
              </w:rPr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r w:rsidRPr="00257E0D">
              <w:rPr>
                <w:rFonts w:ascii="Arial" w:hAnsi="Arial" w:cs="Arial"/>
                <w:b/>
                <w:sz w:val="18"/>
                <w:szCs w:val="18"/>
              </w:rPr>
              <w:t>residente à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8"/>
                <w:szCs w:val="18"/>
              </w:rPr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r w:rsidRPr="00257E0D">
              <w:rPr>
                <w:rFonts w:ascii="Arial" w:hAnsi="Arial" w:cs="Arial"/>
                <w:b/>
                <w:sz w:val="18"/>
                <w:szCs w:val="18"/>
              </w:rPr>
              <w:t>bairro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8"/>
                <w:szCs w:val="18"/>
              </w:rPr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b/>
                <w:sz w:val="18"/>
                <w:szCs w:val="18"/>
              </w:rPr>
              <w:t>,</w:t>
            </w:r>
            <w:r w:rsidRPr="00257E0D">
              <w:rPr>
                <w:rFonts w:ascii="Arial" w:hAnsi="Arial" w:cs="Arial"/>
                <w:b/>
                <w:sz w:val="18"/>
                <w:szCs w:val="18"/>
              </w:rPr>
              <w:t xml:space="preserve"> cidade 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8"/>
                <w:szCs w:val="18"/>
              </w:rPr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r w:rsidRPr="00257E0D">
              <w:rPr>
                <w:rFonts w:ascii="Arial" w:hAnsi="Arial" w:cs="Arial"/>
                <w:b/>
                <w:sz w:val="18"/>
                <w:szCs w:val="18"/>
              </w:rPr>
              <w:t>estado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8"/>
                <w:szCs w:val="18"/>
              </w:rPr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b/>
                <w:sz w:val="18"/>
                <w:szCs w:val="18"/>
              </w:rPr>
              <w:t>,</w:t>
            </w:r>
            <w:r w:rsidRPr="00257E0D">
              <w:rPr>
                <w:rFonts w:ascii="Arial" w:hAnsi="Arial" w:cs="Arial"/>
                <w:b/>
                <w:sz w:val="18"/>
                <w:szCs w:val="18"/>
              </w:rPr>
              <w:t xml:space="preserve"> telefone 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8"/>
                <w:szCs w:val="18"/>
              </w:rPr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r w:rsidRPr="00257E0D">
              <w:rPr>
                <w:rFonts w:ascii="Arial" w:hAnsi="Arial" w:cs="Arial"/>
                <w:b/>
                <w:sz w:val="18"/>
                <w:szCs w:val="18"/>
              </w:rPr>
              <w:t xml:space="preserve">e-mail 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8"/>
                <w:szCs w:val="18"/>
              </w:rPr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r w:rsidRPr="00257E0D">
              <w:rPr>
                <w:rFonts w:ascii="Arial" w:hAnsi="Arial" w:cs="Arial"/>
                <w:b/>
                <w:sz w:val="18"/>
                <w:szCs w:val="18"/>
              </w:rPr>
              <w:t>recebi pessoalmente as informações do(a) prescritor(a) sobre o tratamento e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257E0D">
              <w:rPr>
                <w:rFonts w:ascii="Arial" w:hAnsi="Arial" w:cs="Arial"/>
                <w:b/>
                <w:sz w:val="18"/>
                <w:szCs w:val="18"/>
              </w:rPr>
              <w:t>declaro que entendi as orientações recebidas, incluindo as restrições e recomendações de uso, prestadas pelo profissional de saúde e estou de acordo com a proposta de utilização excepcional de dispositivo médico sob medida do tratamento indicado.</w:t>
            </w:r>
          </w:p>
          <w:p w14:paraId="0DC9AEF6" w14:textId="77777777" w:rsidR="00257E0D" w:rsidRDefault="00257E0D" w:rsidP="002E7F7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D49DEC0" w14:textId="77777777" w:rsidR="00257E0D" w:rsidRPr="00F65F7C" w:rsidRDefault="00257E0D" w:rsidP="002E7F70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65F7C">
              <w:rPr>
                <w:rFonts w:ascii="Arial" w:hAnsi="Arial" w:cs="Arial"/>
                <w:b/>
                <w:sz w:val="18"/>
                <w:szCs w:val="18"/>
              </w:rPr>
              <w:t>Local e data</w:t>
            </w:r>
          </w:p>
          <w:p w14:paraId="65F314E2" w14:textId="77777777" w:rsidR="00257E0D" w:rsidRDefault="00257E0D" w:rsidP="002E7F7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helpText w:type="text" w:val="Indicar o nº de cadastro do produto. Em se tratando de petição primária, deixar este campo em branco."/>
                  <w:textInput/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8"/>
                <w:szCs w:val="18"/>
              </w:rPr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  <w:p w14:paraId="39751797" w14:textId="77777777" w:rsidR="00257E0D" w:rsidRDefault="00257E0D" w:rsidP="002E7F70">
            <w:pPr>
              <w:rPr>
                <w:rFonts w:ascii="Arial" w:hAnsi="Arial" w:cs="Arial"/>
                <w:sz w:val="20"/>
                <w:szCs w:val="20"/>
              </w:rPr>
            </w:pPr>
          </w:p>
          <w:p w14:paraId="5C16CE80" w14:textId="77777777" w:rsidR="00257E0D" w:rsidRDefault="00257E0D" w:rsidP="002E7F70">
            <w:pPr>
              <w:rPr>
                <w:rFonts w:ascii="Arial" w:hAnsi="Arial" w:cs="Arial"/>
                <w:sz w:val="20"/>
                <w:szCs w:val="20"/>
              </w:rPr>
            </w:pPr>
          </w:p>
          <w:p w14:paraId="71FCEBC0" w14:textId="77777777" w:rsidR="00257E0D" w:rsidRDefault="00257E0D" w:rsidP="002E7F7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____________</w:t>
            </w:r>
          </w:p>
          <w:p w14:paraId="0EED0A22" w14:textId="77777777" w:rsidR="00257E0D" w:rsidRPr="00257E0D" w:rsidRDefault="00257E0D" w:rsidP="002E7F7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6AA64B0" w14:textId="77777777" w:rsidR="00257E0D" w:rsidRPr="00186BDC" w:rsidRDefault="00257E0D" w:rsidP="002E7F70">
            <w:pPr>
              <w:jc w:val="center"/>
              <w:outlineLvl w:val="0"/>
              <w:rPr>
                <w:rFonts w:ascii="Arial" w:hAnsi="Arial" w:cs="Arial"/>
                <w:b/>
                <w:sz w:val="18"/>
                <w:szCs w:val="18"/>
              </w:rPr>
            </w:pPr>
            <w:r w:rsidRPr="00257E0D">
              <w:rPr>
                <w:rFonts w:ascii="Arial" w:hAnsi="Arial" w:cs="Arial"/>
                <w:b/>
                <w:sz w:val="18"/>
                <w:szCs w:val="18"/>
              </w:rPr>
              <w:t xml:space="preserve">Assinatura </w:t>
            </w:r>
            <w:r>
              <w:rPr>
                <w:rFonts w:ascii="Arial" w:hAnsi="Arial" w:cs="Arial"/>
                <w:b/>
                <w:sz w:val="18"/>
                <w:szCs w:val="18"/>
              </w:rPr>
              <w:t>do paciente ou do responsável legal</w:t>
            </w:r>
          </w:p>
          <w:p w14:paraId="41E57F77" w14:textId="77777777" w:rsidR="00257E0D" w:rsidRDefault="00257E0D" w:rsidP="002E7F7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C57D5AB" w14:textId="77777777" w:rsidR="00257E0D" w:rsidRPr="005133AE" w:rsidRDefault="00257E0D" w:rsidP="002E7F70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2F81A1C3" w14:textId="77777777" w:rsidR="00257E0D" w:rsidRDefault="00257E0D" w:rsidP="00257E0D">
      <w:pPr>
        <w:ind w:left="-720"/>
        <w:rPr>
          <w:rFonts w:ascii="Arial" w:hAnsi="Arial" w:cs="Arial"/>
          <w:b/>
          <w:sz w:val="20"/>
          <w:szCs w:val="20"/>
        </w:rPr>
      </w:pPr>
    </w:p>
    <w:p w14:paraId="1B276FC3" w14:textId="77777777" w:rsidR="00257E0D" w:rsidRPr="000A2D18" w:rsidRDefault="00257E0D" w:rsidP="00257E0D">
      <w:pPr>
        <w:ind w:left="-720"/>
        <w:rPr>
          <w:rFonts w:ascii="Arial" w:hAnsi="Arial" w:cs="Arial"/>
          <w:b/>
          <w:sz w:val="20"/>
          <w:szCs w:val="20"/>
        </w:rPr>
      </w:pPr>
    </w:p>
    <w:p w14:paraId="52F74EFA" w14:textId="77777777" w:rsidR="00257E0D" w:rsidRDefault="00257E0D" w:rsidP="00CD7CE8">
      <w:pPr>
        <w:jc w:val="center"/>
        <w:outlineLvl w:val="0"/>
        <w:rPr>
          <w:rFonts w:ascii="Arial" w:hAnsi="Arial" w:cs="Arial"/>
          <w:b/>
          <w:sz w:val="16"/>
          <w:szCs w:val="16"/>
        </w:rPr>
      </w:pPr>
    </w:p>
    <w:sectPr w:rsidR="00257E0D" w:rsidSect="00186BDC">
      <w:footerReference w:type="even" r:id="rId11"/>
      <w:footerReference w:type="default" r:id="rId12"/>
      <w:footerReference w:type="first" r:id="rId13"/>
      <w:pgSz w:w="11906" w:h="16838" w:code="9"/>
      <w:pgMar w:top="1135" w:right="1134" w:bottom="426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0887D8" w14:textId="77777777" w:rsidR="002C5623" w:rsidRDefault="002C5623">
      <w:r>
        <w:separator/>
      </w:r>
    </w:p>
  </w:endnote>
  <w:endnote w:type="continuationSeparator" w:id="0">
    <w:p w14:paraId="7FC30FEC" w14:textId="77777777" w:rsidR="002C5623" w:rsidRDefault="002C56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4EEA02" w14:textId="77777777" w:rsidR="00CF344C" w:rsidRDefault="00CF344C" w:rsidP="00C70AB5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0D740FB1" w14:textId="77777777" w:rsidR="00CF344C" w:rsidRDefault="00CF344C" w:rsidP="00C70AB5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D92006" w14:textId="77777777" w:rsidR="00186BDC" w:rsidRPr="00186BDC" w:rsidRDefault="00186BDC" w:rsidP="00186BDC">
    <w:pPr>
      <w:pStyle w:val="Rodap"/>
      <w:rPr>
        <w:sz w:val="14"/>
        <w:szCs w:val="14"/>
      </w:rPr>
    </w:pPr>
    <w:r>
      <w:rPr>
        <w:rFonts w:ascii="Arial" w:hAnsi="Arial" w:cs="Arial"/>
        <w:b/>
        <w:color w:val="365F91"/>
        <w:sz w:val="16"/>
        <w:szCs w:val="16"/>
      </w:rPr>
      <w:t xml:space="preserve">ANVISA – </w:t>
    </w:r>
    <w:r w:rsidR="00B413DF">
      <w:rPr>
        <w:rFonts w:ascii="Arial" w:hAnsi="Arial" w:cs="Arial"/>
        <w:b/>
        <w:color w:val="365F91"/>
        <w:sz w:val="16"/>
        <w:szCs w:val="16"/>
      </w:rPr>
      <w:t xml:space="preserve">ANEXO I – TERMO DE RESPONSABILIDADE – RDC 305/2019 </w:t>
    </w:r>
    <w:r>
      <w:rPr>
        <w:rFonts w:ascii="Arial" w:hAnsi="Arial" w:cs="Arial"/>
        <w:b/>
        <w:color w:val="365F91"/>
        <w:sz w:val="16"/>
        <w:szCs w:val="16"/>
      </w:rPr>
      <w:t>– Revisão 1 (</w:t>
    </w:r>
    <w:r w:rsidR="00B413DF">
      <w:rPr>
        <w:rFonts w:ascii="Arial" w:hAnsi="Arial" w:cs="Arial"/>
        <w:b/>
        <w:color w:val="365F91"/>
        <w:sz w:val="16"/>
        <w:szCs w:val="16"/>
      </w:rPr>
      <w:t>Out</w:t>
    </w:r>
    <w:r>
      <w:rPr>
        <w:rFonts w:ascii="Arial" w:hAnsi="Arial" w:cs="Arial"/>
        <w:b/>
        <w:color w:val="365F91"/>
        <w:sz w:val="16"/>
        <w:szCs w:val="16"/>
      </w:rPr>
      <w:t>/2019)</w:t>
    </w:r>
  </w:p>
  <w:p w14:paraId="4DAE4B1D" w14:textId="77777777" w:rsidR="00CF344C" w:rsidRDefault="00CF344C" w:rsidP="00C70AB5">
    <w:pPr>
      <w:pStyle w:val="Rodap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9F3A4F" w14:textId="77777777" w:rsidR="00186BDC" w:rsidRPr="00186BDC" w:rsidRDefault="00186BDC">
    <w:pPr>
      <w:pStyle w:val="Rodap"/>
      <w:rPr>
        <w:sz w:val="14"/>
        <w:szCs w:val="14"/>
      </w:rPr>
    </w:pPr>
    <w:r>
      <w:rPr>
        <w:rFonts w:ascii="Arial" w:hAnsi="Arial" w:cs="Arial"/>
        <w:b/>
        <w:color w:val="365F91"/>
        <w:sz w:val="16"/>
        <w:szCs w:val="16"/>
      </w:rPr>
      <w:t xml:space="preserve">ANVISA – </w:t>
    </w:r>
    <w:r w:rsidRPr="00186BDC">
      <w:rPr>
        <w:rFonts w:ascii="Arial" w:hAnsi="Arial" w:cs="Arial"/>
        <w:b/>
        <w:color w:val="365F91"/>
        <w:sz w:val="16"/>
        <w:szCs w:val="16"/>
      </w:rPr>
      <w:t>FORMULÁRIO DE NOTIFICAÇÃO DE DISPOSITIVO MÉDICO SOB MEDIDA</w:t>
    </w:r>
    <w:r>
      <w:rPr>
        <w:rFonts w:ascii="Arial" w:hAnsi="Arial" w:cs="Arial"/>
        <w:b/>
        <w:color w:val="365F91"/>
        <w:sz w:val="16"/>
        <w:szCs w:val="16"/>
      </w:rPr>
      <w:t xml:space="preserve"> – Revisão 1 (Outubro/2019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9F839E" w14:textId="77777777" w:rsidR="002C5623" w:rsidRDefault="002C5623">
      <w:r>
        <w:separator/>
      </w:r>
    </w:p>
  </w:footnote>
  <w:footnote w:type="continuationSeparator" w:id="0">
    <w:p w14:paraId="6A9E2AB0" w14:textId="77777777" w:rsidR="002C5623" w:rsidRDefault="002C56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9D3E3B"/>
    <w:multiLevelType w:val="hybridMultilevel"/>
    <w:tmpl w:val="084C903C"/>
    <w:lvl w:ilvl="0" w:tplc="29DE75C8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720" w:hanging="360"/>
      </w:pPr>
    </w:lvl>
    <w:lvl w:ilvl="2" w:tplc="0416001B" w:tentative="1">
      <w:start w:val="1"/>
      <w:numFmt w:val="lowerRoman"/>
      <w:lvlText w:val="%3."/>
      <w:lvlJc w:val="right"/>
      <w:pPr>
        <w:ind w:left="1440" w:hanging="180"/>
      </w:pPr>
    </w:lvl>
    <w:lvl w:ilvl="3" w:tplc="0416000F" w:tentative="1">
      <w:start w:val="1"/>
      <w:numFmt w:val="decimal"/>
      <w:lvlText w:val="%4."/>
      <w:lvlJc w:val="left"/>
      <w:pPr>
        <w:ind w:left="2160" w:hanging="360"/>
      </w:pPr>
    </w:lvl>
    <w:lvl w:ilvl="4" w:tplc="04160019" w:tentative="1">
      <w:start w:val="1"/>
      <w:numFmt w:val="lowerLetter"/>
      <w:lvlText w:val="%5."/>
      <w:lvlJc w:val="left"/>
      <w:pPr>
        <w:ind w:left="2880" w:hanging="360"/>
      </w:pPr>
    </w:lvl>
    <w:lvl w:ilvl="5" w:tplc="0416001B" w:tentative="1">
      <w:start w:val="1"/>
      <w:numFmt w:val="lowerRoman"/>
      <w:lvlText w:val="%6."/>
      <w:lvlJc w:val="right"/>
      <w:pPr>
        <w:ind w:left="3600" w:hanging="180"/>
      </w:pPr>
    </w:lvl>
    <w:lvl w:ilvl="6" w:tplc="0416000F" w:tentative="1">
      <w:start w:val="1"/>
      <w:numFmt w:val="decimal"/>
      <w:lvlText w:val="%7."/>
      <w:lvlJc w:val="left"/>
      <w:pPr>
        <w:ind w:left="4320" w:hanging="360"/>
      </w:pPr>
    </w:lvl>
    <w:lvl w:ilvl="7" w:tplc="04160019" w:tentative="1">
      <w:start w:val="1"/>
      <w:numFmt w:val="lowerLetter"/>
      <w:lvlText w:val="%8."/>
      <w:lvlJc w:val="left"/>
      <w:pPr>
        <w:ind w:left="5040" w:hanging="360"/>
      </w:pPr>
    </w:lvl>
    <w:lvl w:ilvl="8" w:tplc="0416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" w15:restartNumberingAfterBreak="0">
    <w:nsid w:val="2B951F58"/>
    <w:multiLevelType w:val="hybridMultilevel"/>
    <w:tmpl w:val="8B7A4F26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4295239"/>
    <w:multiLevelType w:val="hybridMultilevel"/>
    <w:tmpl w:val="245ADF8E"/>
    <w:lvl w:ilvl="0" w:tplc="0416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86A611F"/>
    <w:multiLevelType w:val="hybridMultilevel"/>
    <w:tmpl w:val="F872B906"/>
    <w:lvl w:ilvl="0" w:tplc="0CACA5D8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6E2077A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4D933670"/>
    <w:multiLevelType w:val="multilevel"/>
    <w:tmpl w:val="6C5091F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4FBA6B41"/>
    <w:multiLevelType w:val="multilevel"/>
    <w:tmpl w:val="A35C7294"/>
    <w:lvl w:ilvl="0">
      <w:start w:val="3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17"/>
      <w:numFmt w:val="decimal"/>
      <w:lvlText w:val="%1.%2"/>
      <w:lvlJc w:val="left"/>
      <w:pPr>
        <w:tabs>
          <w:tab w:val="num" w:pos="45"/>
        </w:tabs>
        <w:ind w:left="4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-360"/>
        </w:tabs>
        <w:ind w:left="-3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-360"/>
        </w:tabs>
        <w:ind w:left="-3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-720"/>
        </w:tabs>
        <w:ind w:left="-7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720"/>
        </w:tabs>
        <w:ind w:left="-7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1080"/>
        </w:tabs>
        <w:ind w:left="-1080" w:hanging="1800"/>
      </w:pPr>
      <w:rPr>
        <w:rFonts w:hint="default"/>
      </w:rPr>
    </w:lvl>
  </w:abstractNum>
  <w:abstractNum w:abstractNumId="6" w15:restartNumberingAfterBreak="0">
    <w:nsid w:val="53A40D49"/>
    <w:multiLevelType w:val="hybridMultilevel"/>
    <w:tmpl w:val="DB76D51A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C40438"/>
    <w:multiLevelType w:val="multilevel"/>
    <w:tmpl w:val="1F88F35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69D0113"/>
    <w:multiLevelType w:val="multilevel"/>
    <w:tmpl w:val="D3B07F3A"/>
    <w:lvl w:ilvl="0">
      <w:start w:val="4"/>
      <w:numFmt w:val="decimal"/>
      <w:lvlText w:val="%1."/>
      <w:lvlJc w:val="left"/>
      <w:pPr>
        <w:tabs>
          <w:tab w:val="num" w:pos="0"/>
        </w:tabs>
        <w:ind w:left="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9" w15:restartNumberingAfterBreak="0">
    <w:nsid w:val="5D3A5422"/>
    <w:multiLevelType w:val="hybridMultilevel"/>
    <w:tmpl w:val="BE764460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0B3089"/>
    <w:multiLevelType w:val="hybridMultilevel"/>
    <w:tmpl w:val="2BD051D6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91F25FB"/>
    <w:multiLevelType w:val="multilevel"/>
    <w:tmpl w:val="ED2E9CD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69E36815"/>
    <w:multiLevelType w:val="multilevel"/>
    <w:tmpl w:val="A35C7294"/>
    <w:lvl w:ilvl="0">
      <w:start w:val="3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17"/>
      <w:numFmt w:val="decimal"/>
      <w:lvlText w:val="%1.%2"/>
      <w:lvlJc w:val="left"/>
      <w:pPr>
        <w:tabs>
          <w:tab w:val="num" w:pos="45"/>
        </w:tabs>
        <w:ind w:left="4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-360"/>
        </w:tabs>
        <w:ind w:left="-3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-360"/>
        </w:tabs>
        <w:ind w:left="-3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-720"/>
        </w:tabs>
        <w:ind w:left="-7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720"/>
        </w:tabs>
        <w:ind w:left="-7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1080"/>
        </w:tabs>
        <w:ind w:left="-1080" w:hanging="1800"/>
      </w:pPr>
      <w:rPr>
        <w:rFonts w:hint="default"/>
      </w:rPr>
    </w:lvl>
  </w:abstractNum>
  <w:abstractNum w:abstractNumId="13" w15:restartNumberingAfterBreak="0">
    <w:nsid w:val="6E8D5D13"/>
    <w:multiLevelType w:val="hybridMultilevel"/>
    <w:tmpl w:val="7FAEB544"/>
    <w:lvl w:ilvl="0" w:tplc="5EFE8B38">
      <w:start w:val="1"/>
      <w:numFmt w:val="decimal"/>
      <w:lvlText w:val="%1."/>
      <w:lvlJc w:val="left"/>
      <w:pPr>
        <w:tabs>
          <w:tab w:val="num" w:pos="-360"/>
        </w:tabs>
        <w:ind w:left="-360" w:hanging="360"/>
      </w:pPr>
      <w:rPr>
        <w:rFonts w:hint="default"/>
      </w:rPr>
    </w:lvl>
    <w:lvl w:ilvl="1" w:tplc="653E6F3E">
      <w:numFmt w:val="none"/>
      <w:lvlText w:val=""/>
      <w:lvlJc w:val="left"/>
      <w:pPr>
        <w:tabs>
          <w:tab w:val="num" w:pos="360"/>
        </w:tabs>
      </w:pPr>
    </w:lvl>
    <w:lvl w:ilvl="2" w:tplc="1660E860">
      <w:numFmt w:val="none"/>
      <w:lvlText w:val=""/>
      <w:lvlJc w:val="left"/>
      <w:pPr>
        <w:tabs>
          <w:tab w:val="num" w:pos="360"/>
        </w:tabs>
      </w:pPr>
    </w:lvl>
    <w:lvl w:ilvl="3" w:tplc="71066AA8">
      <w:numFmt w:val="none"/>
      <w:lvlText w:val=""/>
      <w:lvlJc w:val="left"/>
      <w:pPr>
        <w:tabs>
          <w:tab w:val="num" w:pos="360"/>
        </w:tabs>
      </w:pPr>
    </w:lvl>
    <w:lvl w:ilvl="4" w:tplc="3124B6BE">
      <w:numFmt w:val="none"/>
      <w:lvlText w:val=""/>
      <w:lvlJc w:val="left"/>
      <w:pPr>
        <w:tabs>
          <w:tab w:val="num" w:pos="360"/>
        </w:tabs>
      </w:pPr>
    </w:lvl>
    <w:lvl w:ilvl="5" w:tplc="4120BCFC">
      <w:numFmt w:val="none"/>
      <w:lvlText w:val=""/>
      <w:lvlJc w:val="left"/>
      <w:pPr>
        <w:tabs>
          <w:tab w:val="num" w:pos="360"/>
        </w:tabs>
      </w:pPr>
    </w:lvl>
    <w:lvl w:ilvl="6" w:tplc="90BAAA40">
      <w:numFmt w:val="none"/>
      <w:lvlText w:val=""/>
      <w:lvlJc w:val="left"/>
      <w:pPr>
        <w:tabs>
          <w:tab w:val="num" w:pos="360"/>
        </w:tabs>
      </w:pPr>
    </w:lvl>
    <w:lvl w:ilvl="7" w:tplc="0C684F38">
      <w:numFmt w:val="none"/>
      <w:lvlText w:val=""/>
      <w:lvlJc w:val="left"/>
      <w:pPr>
        <w:tabs>
          <w:tab w:val="num" w:pos="360"/>
        </w:tabs>
      </w:pPr>
    </w:lvl>
    <w:lvl w:ilvl="8" w:tplc="8E56FD54">
      <w:numFmt w:val="none"/>
      <w:lvlText w:val=""/>
      <w:lvlJc w:val="left"/>
      <w:pPr>
        <w:tabs>
          <w:tab w:val="num" w:pos="360"/>
        </w:tabs>
      </w:pPr>
    </w:lvl>
  </w:abstractNum>
  <w:abstractNum w:abstractNumId="14" w15:restartNumberingAfterBreak="0">
    <w:nsid w:val="79557963"/>
    <w:multiLevelType w:val="multilevel"/>
    <w:tmpl w:val="5BB4A466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7"/>
      <w:numFmt w:val="decimal"/>
      <w:lvlText w:val="%1.%2"/>
      <w:lvlJc w:val="left"/>
      <w:pPr>
        <w:tabs>
          <w:tab w:val="num" w:pos="0"/>
        </w:tabs>
        <w:ind w:left="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-360"/>
        </w:tabs>
        <w:ind w:left="-3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-360"/>
        </w:tabs>
        <w:ind w:left="-3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-720"/>
        </w:tabs>
        <w:ind w:left="-7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720"/>
        </w:tabs>
        <w:ind w:left="-7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1080"/>
        </w:tabs>
        <w:ind w:left="-1080" w:hanging="1800"/>
      </w:pPr>
      <w:rPr>
        <w:rFonts w:hint="default"/>
      </w:rPr>
    </w:lvl>
  </w:abstractNum>
  <w:num w:numId="1">
    <w:abstractNumId w:val="1"/>
  </w:num>
  <w:num w:numId="2">
    <w:abstractNumId w:val="10"/>
  </w:num>
  <w:num w:numId="3">
    <w:abstractNumId w:val="13"/>
  </w:num>
  <w:num w:numId="4">
    <w:abstractNumId w:val="14"/>
  </w:num>
  <w:num w:numId="5">
    <w:abstractNumId w:val="12"/>
  </w:num>
  <w:num w:numId="6">
    <w:abstractNumId w:val="5"/>
  </w:num>
  <w:num w:numId="7">
    <w:abstractNumId w:val="3"/>
  </w:num>
  <w:num w:numId="8">
    <w:abstractNumId w:val="8"/>
  </w:num>
  <w:num w:numId="9">
    <w:abstractNumId w:val="2"/>
  </w:num>
  <w:num w:numId="10">
    <w:abstractNumId w:val="6"/>
  </w:num>
  <w:num w:numId="11">
    <w:abstractNumId w:val="9"/>
  </w:num>
  <w:num w:numId="12">
    <w:abstractNumId w:val="0"/>
  </w:num>
  <w:num w:numId="13">
    <w:abstractNumId w:val="7"/>
  </w:num>
  <w:num w:numId="14">
    <w:abstractNumId w:val="4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cumentProtection w:edit="forms" w:enforcement="1" w:cryptProviderType="rsaAES" w:cryptAlgorithmClass="hash" w:cryptAlgorithmType="typeAny" w:cryptAlgorithmSid="14" w:cryptSpinCount="100000" w:hash="fhPSTjOynQmFSCKbrvPa9AWaoOIYP79itu9MvGii75Ll4XPYZDjnzFFqale8UB02ZnWIOKL32ZK9pCUsZKk6Ow==" w:salt="6EIdf4oZnBZ+N+6NTe7FbQ==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M7IwNjcxMTA1sDRQ0lEKTi0uzszPAykwrAUAghCA3iwAAAA="/>
  </w:docVars>
  <w:rsids>
    <w:rsidRoot w:val="0090308C"/>
    <w:rsid w:val="00000D9E"/>
    <w:rsid w:val="00005E45"/>
    <w:rsid w:val="00014E39"/>
    <w:rsid w:val="0002011B"/>
    <w:rsid w:val="00032EB4"/>
    <w:rsid w:val="0003418A"/>
    <w:rsid w:val="00035098"/>
    <w:rsid w:val="00035D17"/>
    <w:rsid w:val="00037069"/>
    <w:rsid w:val="000374CB"/>
    <w:rsid w:val="00052699"/>
    <w:rsid w:val="000566A8"/>
    <w:rsid w:val="00066731"/>
    <w:rsid w:val="00066B8F"/>
    <w:rsid w:val="0007034B"/>
    <w:rsid w:val="00080E74"/>
    <w:rsid w:val="000839D9"/>
    <w:rsid w:val="00097DBF"/>
    <w:rsid w:val="000A0094"/>
    <w:rsid w:val="000A04A8"/>
    <w:rsid w:val="000A0E4E"/>
    <w:rsid w:val="000A2D18"/>
    <w:rsid w:val="000C45D6"/>
    <w:rsid w:val="000C4A73"/>
    <w:rsid w:val="000C792D"/>
    <w:rsid w:val="000D626A"/>
    <w:rsid w:val="000E0571"/>
    <w:rsid w:val="000E1F04"/>
    <w:rsid w:val="000F2982"/>
    <w:rsid w:val="000F32F7"/>
    <w:rsid w:val="000F4BE7"/>
    <w:rsid w:val="0010043A"/>
    <w:rsid w:val="00101745"/>
    <w:rsid w:val="001106C0"/>
    <w:rsid w:val="00110945"/>
    <w:rsid w:val="001127B0"/>
    <w:rsid w:val="001128FF"/>
    <w:rsid w:val="00120370"/>
    <w:rsid w:val="001232C2"/>
    <w:rsid w:val="00127893"/>
    <w:rsid w:val="0013222F"/>
    <w:rsid w:val="00134942"/>
    <w:rsid w:val="00135368"/>
    <w:rsid w:val="001453DF"/>
    <w:rsid w:val="00154429"/>
    <w:rsid w:val="00154C65"/>
    <w:rsid w:val="00156114"/>
    <w:rsid w:val="001605AB"/>
    <w:rsid w:val="001630B1"/>
    <w:rsid w:val="00163680"/>
    <w:rsid w:val="0016555F"/>
    <w:rsid w:val="00171486"/>
    <w:rsid w:val="001722AD"/>
    <w:rsid w:val="00177676"/>
    <w:rsid w:val="00180B11"/>
    <w:rsid w:val="00180F9A"/>
    <w:rsid w:val="001820C9"/>
    <w:rsid w:val="001843EC"/>
    <w:rsid w:val="00186BDC"/>
    <w:rsid w:val="00190FA7"/>
    <w:rsid w:val="001938D8"/>
    <w:rsid w:val="001979CC"/>
    <w:rsid w:val="001A24A8"/>
    <w:rsid w:val="001B1F1D"/>
    <w:rsid w:val="001B2144"/>
    <w:rsid w:val="001B71BB"/>
    <w:rsid w:val="001C17FB"/>
    <w:rsid w:val="001C3190"/>
    <w:rsid w:val="001D62E8"/>
    <w:rsid w:val="001E4248"/>
    <w:rsid w:val="001E6378"/>
    <w:rsid w:val="001F3C6D"/>
    <w:rsid w:val="001F49B3"/>
    <w:rsid w:val="00210E9D"/>
    <w:rsid w:val="002167AB"/>
    <w:rsid w:val="00223690"/>
    <w:rsid w:val="00233FFA"/>
    <w:rsid w:val="00244963"/>
    <w:rsid w:val="002454EF"/>
    <w:rsid w:val="0025362A"/>
    <w:rsid w:val="0025512C"/>
    <w:rsid w:val="00256A69"/>
    <w:rsid w:val="00257E0D"/>
    <w:rsid w:val="00263396"/>
    <w:rsid w:val="002655C5"/>
    <w:rsid w:val="00266C84"/>
    <w:rsid w:val="00283AEA"/>
    <w:rsid w:val="00283C48"/>
    <w:rsid w:val="00284252"/>
    <w:rsid w:val="002873FB"/>
    <w:rsid w:val="002A0E26"/>
    <w:rsid w:val="002B0B2B"/>
    <w:rsid w:val="002B283F"/>
    <w:rsid w:val="002B46B5"/>
    <w:rsid w:val="002B7306"/>
    <w:rsid w:val="002C5623"/>
    <w:rsid w:val="002D1B3F"/>
    <w:rsid w:val="002D3405"/>
    <w:rsid w:val="002D48F4"/>
    <w:rsid w:val="002F065D"/>
    <w:rsid w:val="002F1519"/>
    <w:rsid w:val="0030150F"/>
    <w:rsid w:val="003016FA"/>
    <w:rsid w:val="003027BE"/>
    <w:rsid w:val="00303C46"/>
    <w:rsid w:val="003069C7"/>
    <w:rsid w:val="00312854"/>
    <w:rsid w:val="0031614E"/>
    <w:rsid w:val="00316500"/>
    <w:rsid w:val="003213A1"/>
    <w:rsid w:val="00331BC9"/>
    <w:rsid w:val="00332DF4"/>
    <w:rsid w:val="0033613E"/>
    <w:rsid w:val="00341EEF"/>
    <w:rsid w:val="00344EC7"/>
    <w:rsid w:val="00347F2A"/>
    <w:rsid w:val="00357885"/>
    <w:rsid w:val="003739C9"/>
    <w:rsid w:val="00374C79"/>
    <w:rsid w:val="00383465"/>
    <w:rsid w:val="0039132D"/>
    <w:rsid w:val="00394735"/>
    <w:rsid w:val="00397F3A"/>
    <w:rsid w:val="003B5753"/>
    <w:rsid w:val="003B5D1B"/>
    <w:rsid w:val="003D4CB2"/>
    <w:rsid w:val="003E1715"/>
    <w:rsid w:val="003F119F"/>
    <w:rsid w:val="003F621B"/>
    <w:rsid w:val="00402657"/>
    <w:rsid w:val="00415542"/>
    <w:rsid w:val="004253BA"/>
    <w:rsid w:val="004314B2"/>
    <w:rsid w:val="00435DB2"/>
    <w:rsid w:val="004367B1"/>
    <w:rsid w:val="00437479"/>
    <w:rsid w:val="004420BE"/>
    <w:rsid w:val="00446574"/>
    <w:rsid w:val="004477BA"/>
    <w:rsid w:val="004649E7"/>
    <w:rsid w:val="00472DDF"/>
    <w:rsid w:val="00473B66"/>
    <w:rsid w:val="00480180"/>
    <w:rsid w:val="00480FE1"/>
    <w:rsid w:val="00481A52"/>
    <w:rsid w:val="004828CF"/>
    <w:rsid w:val="00485825"/>
    <w:rsid w:val="0049081C"/>
    <w:rsid w:val="00491484"/>
    <w:rsid w:val="00491565"/>
    <w:rsid w:val="00495BBC"/>
    <w:rsid w:val="004962B3"/>
    <w:rsid w:val="004A021A"/>
    <w:rsid w:val="004A3FBC"/>
    <w:rsid w:val="004B0A49"/>
    <w:rsid w:val="004B67FB"/>
    <w:rsid w:val="004B7325"/>
    <w:rsid w:val="004C153F"/>
    <w:rsid w:val="004C285F"/>
    <w:rsid w:val="004C3075"/>
    <w:rsid w:val="004C459D"/>
    <w:rsid w:val="004C521F"/>
    <w:rsid w:val="004D0ABA"/>
    <w:rsid w:val="004F1B56"/>
    <w:rsid w:val="004F5564"/>
    <w:rsid w:val="00502A14"/>
    <w:rsid w:val="00503BD3"/>
    <w:rsid w:val="005073DA"/>
    <w:rsid w:val="005075E7"/>
    <w:rsid w:val="00513349"/>
    <w:rsid w:val="005133AE"/>
    <w:rsid w:val="005203CC"/>
    <w:rsid w:val="00525540"/>
    <w:rsid w:val="00526293"/>
    <w:rsid w:val="005507CA"/>
    <w:rsid w:val="005514BE"/>
    <w:rsid w:val="00554564"/>
    <w:rsid w:val="00567F41"/>
    <w:rsid w:val="0057085B"/>
    <w:rsid w:val="00571DDF"/>
    <w:rsid w:val="0057247E"/>
    <w:rsid w:val="00574DDB"/>
    <w:rsid w:val="00580A6F"/>
    <w:rsid w:val="0058211D"/>
    <w:rsid w:val="0058355C"/>
    <w:rsid w:val="00585CD9"/>
    <w:rsid w:val="0059002C"/>
    <w:rsid w:val="005A3CD0"/>
    <w:rsid w:val="005A4A93"/>
    <w:rsid w:val="005A7936"/>
    <w:rsid w:val="005A7987"/>
    <w:rsid w:val="005A7F13"/>
    <w:rsid w:val="005B091C"/>
    <w:rsid w:val="005B1D91"/>
    <w:rsid w:val="005B2311"/>
    <w:rsid w:val="005B2773"/>
    <w:rsid w:val="005B2D41"/>
    <w:rsid w:val="005B36F2"/>
    <w:rsid w:val="005D681A"/>
    <w:rsid w:val="005D7E14"/>
    <w:rsid w:val="005E5B84"/>
    <w:rsid w:val="006019F4"/>
    <w:rsid w:val="00605144"/>
    <w:rsid w:val="0060543D"/>
    <w:rsid w:val="006064ED"/>
    <w:rsid w:val="0060699D"/>
    <w:rsid w:val="00615A5B"/>
    <w:rsid w:val="006171F9"/>
    <w:rsid w:val="00621B67"/>
    <w:rsid w:val="00623FF6"/>
    <w:rsid w:val="00630B6E"/>
    <w:rsid w:val="00630ED3"/>
    <w:rsid w:val="006327A4"/>
    <w:rsid w:val="00632D19"/>
    <w:rsid w:val="00637008"/>
    <w:rsid w:val="00650767"/>
    <w:rsid w:val="006622BA"/>
    <w:rsid w:val="0066384C"/>
    <w:rsid w:val="006842B2"/>
    <w:rsid w:val="0068779E"/>
    <w:rsid w:val="00692C60"/>
    <w:rsid w:val="0069756E"/>
    <w:rsid w:val="006A3598"/>
    <w:rsid w:val="006A7F17"/>
    <w:rsid w:val="006B46D9"/>
    <w:rsid w:val="006C10B1"/>
    <w:rsid w:val="006C2E94"/>
    <w:rsid w:val="006C33F1"/>
    <w:rsid w:val="006C71C9"/>
    <w:rsid w:val="006D61EB"/>
    <w:rsid w:val="006D7136"/>
    <w:rsid w:val="006E1AE5"/>
    <w:rsid w:val="006E622B"/>
    <w:rsid w:val="006F4AF7"/>
    <w:rsid w:val="00701012"/>
    <w:rsid w:val="00702EF3"/>
    <w:rsid w:val="00702F73"/>
    <w:rsid w:val="00706662"/>
    <w:rsid w:val="00720C69"/>
    <w:rsid w:val="007256BC"/>
    <w:rsid w:val="007257C4"/>
    <w:rsid w:val="007279F7"/>
    <w:rsid w:val="00730ECF"/>
    <w:rsid w:val="00734282"/>
    <w:rsid w:val="007366D7"/>
    <w:rsid w:val="007371EA"/>
    <w:rsid w:val="00741584"/>
    <w:rsid w:val="007445C5"/>
    <w:rsid w:val="00747C9B"/>
    <w:rsid w:val="00767533"/>
    <w:rsid w:val="00770D2E"/>
    <w:rsid w:val="007728F7"/>
    <w:rsid w:val="00780797"/>
    <w:rsid w:val="00796CC9"/>
    <w:rsid w:val="007C23C4"/>
    <w:rsid w:val="007C61E0"/>
    <w:rsid w:val="007C6C50"/>
    <w:rsid w:val="007D5CE8"/>
    <w:rsid w:val="007D6728"/>
    <w:rsid w:val="007E2FBC"/>
    <w:rsid w:val="007E3CD7"/>
    <w:rsid w:val="007F1C3C"/>
    <w:rsid w:val="007F69B2"/>
    <w:rsid w:val="00803CC5"/>
    <w:rsid w:val="00812337"/>
    <w:rsid w:val="008154D0"/>
    <w:rsid w:val="00850AFA"/>
    <w:rsid w:val="008539FA"/>
    <w:rsid w:val="00856367"/>
    <w:rsid w:val="00864164"/>
    <w:rsid w:val="00867B92"/>
    <w:rsid w:val="00870C96"/>
    <w:rsid w:val="008810D2"/>
    <w:rsid w:val="00883F22"/>
    <w:rsid w:val="00884912"/>
    <w:rsid w:val="00891310"/>
    <w:rsid w:val="00892130"/>
    <w:rsid w:val="008945E5"/>
    <w:rsid w:val="0089487C"/>
    <w:rsid w:val="008A2188"/>
    <w:rsid w:val="008A49C1"/>
    <w:rsid w:val="008B6FC3"/>
    <w:rsid w:val="008C2183"/>
    <w:rsid w:val="008D0294"/>
    <w:rsid w:val="008D2730"/>
    <w:rsid w:val="008E15AF"/>
    <w:rsid w:val="008E1F40"/>
    <w:rsid w:val="008E342E"/>
    <w:rsid w:val="008F03F3"/>
    <w:rsid w:val="008F2136"/>
    <w:rsid w:val="008F63A2"/>
    <w:rsid w:val="00902CBA"/>
    <w:rsid w:val="0090308C"/>
    <w:rsid w:val="009040B2"/>
    <w:rsid w:val="00905295"/>
    <w:rsid w:val="00922570"/>
    <w:rsid w:val="00924EAF"/>
    <w:rsid w:val="00940447"/>
    <w:rsid w:val="009455C0"/>
    <w:rsid w:val="00945F1D"/>
    <w:rsid w:val="0094787D"/>
    <w:rsid w:val="009550C6"/>
    <w:rsid w:val="00972E5E"/>
    <w:rsid w:val="00973131"/>
    <w:rsid w:val="00973502"/>
    <w:rsid w:val="00987258"/>
    <w:rsid w:val="0098788F"/>
    <w:rsid w:val="00992DA5"/>
    <w:rsid w:val="00996EF1"/>
    <w:rsid w:val="009A5D1A"/>
    <w:rsid w:val="009B1378"/>
    <w:rsid w:val="009B35E1"/>
    <w:rsid w:val="009B6015"/>
    <w:rsid w:val="009C21F0"/>
    <w:rsid w:val="009C2BF4"/>
    <w:rsid w:val="009D153A"/>
    <w:rsid w:val="009E45A9"/>
    <w:rsid w:val="009E56E5"/>
    <w:rsid w:val="009E5C9A"/>
    <w:rsid w:val="00A02523"/>
    <w:rsid w:val="00A05777"/>
    <w:rsid w:val="00A05B9B"/>
    <w:rsid w:val="00A10C9A"/>
    <w:rsid w:val="00A14A50"/>
    <w:rsid w:val="00A30B19"/>
    <w:rsid w:val="00A30F40"/>
    <w:rsid w:val="00A31149"/>
    <w:rsid w:val="00A31A9D"/>
    <w:rsid w:val="00A32CFB"/>
    <w:rsid w:val="00A4247B"/>
    <w:rsid w:val="00A42EB6"/>
    <w:rsid w:val="00A50483"/>
    <w:rsid w:val="00A518A0"/>
    <w:rsid w:val="00A6234C"/>
    <w:rsid w:val="00A67DBA"/>
    <w:rsid w:val="00A724A0"/>
    <w:rsid w:val="00A72D13"/>
    <w:rsid w:val="00A74915"/>
    <w:rsid w:val="00A80916"/>
    <w:rsid w:val="00A80918"/>
    <w:rsid w:val="00A80E72"/>
    <w:rsid w:val="00A82F86"/>
    <w:rsid w:val="00A84283"/>
    <w:rsid w:val="00A8725D"/>
    <w:rsid w:val="00A9496D"/>
    <w:rsid w:val="00AA3474"/>
    <w:rsid w:val="00AA562D"/>
    <w:rsid w:val="00AB3044"/>
    <w:rsid w:val="00AB6716"/>
    <w:rsid w:val="00AB7517"/>
    <w:rsid w:val="00AB77A3"/>
    <w:rsid w:val="00AC14C1"/>
    <w:rsid w:val="00AC1F55"/>
    <w:rsid w:val="00AC4F37"/>
    <w:rsid w:val="00AC687F"/>
    <w:rsid w:val="00AD4164"/>
    <w:rsid w:val="00AE18A6"/>
    <w:rsid w:val="00AE6A95"/>
    <w:rsid w:val="00AF3D2C"/>
    <w:rsid w:val="00B030BE"/>
    <w:rsid w:val="00B0530F"/>
    <w:rsid w:val="00B05423"/>
    <w:rsid w:val="00B121F0"/>
    <w:rsid w:val="00B13E2C"/>
    <w:rsid w:val="00B213B4"/>
    <w:rsid w:val="00B240A2"/>
    <w:rsid w:val="00B24DB8"/>
    <w:rsid w:val="00B26F60"/>
    <w:rsid w:val="00B310F7"/>
    <w:rsid w:val="00B34255"/>
    <w:rsid w:val="00B40380"/>
    <w:rsid w:val="00B413DF"/>
    <w:rsid w:val="00B667BF"/>
    <w:rsid w:val="00B72995"/>
    <w:rsid w:val="00B81E06"/>
    <w:rsid w:val="00B824AF"/>
    <w:rsid w:val="00B92DE8"/>
    <w:rsid w:val="00B93F27"/>
    <w:rsid w:val="00B9454C"/>
    <w:rsid w:val="00B94A13"/>
    <w:rsid w:val="00B975A7"/>
    <w:rsid w:val="00BA1DA2"/>
    <w:rsid w:val="00BA2C9B"/>
    <w:rsid w:val="00BA3271"/>
    <w:rsid w:val="00BA4400"/>
    <w:rsid w:val="00BB6CBF"/>
    <w:rsid w:val="00BC7C59"/>
    <w:rsid w:val="00BD776F"/>
    <w:rsid w:val="00BE4A71"/>
    <w:rsid w:val="00C040D4"/>
    <w:rsid w:val="00C065DC"/>
    <w:rsid w:val="00C136ED"/>
    <w:rsid w:val="00C138D2"/>
    <w:rsid w:val="00C17C6A"/>
    <w:rsid w:val="00C252E3"/>
    <w:rsid w:val="00C25F6C"/>
    <w:rsid w:val="00C3097F"/>
    <w:rsid w:val="00C3276A"/>
    <w:rsid w:val="00C453B7"/>
    <w:rsid w:val="00C45ABC"/>
    <w:rsid w:val="00C553B0"/>
    <w:rsid w:val="00C6154C"/>
    <w:rsid w:val="00C675D8"/>
    <w:rsid w:val="00C70AB5"/>
    <w:rsid w:val="00C720AD"/>
    <w:rsid w:val="00C722FE"/>
    <w:rsid w:val="00C7298B"/>
    <w:rsid w:val="00C84721"/>
    <w:rsid w:val="00C8559A"/>
    <w:rsid w:val="00CA72CB"/>
    <w:rsid w:val="00CB578F"/>
    <w:rsid w:val="00CC40C1"/>
    <w:rsid w:val="00CC4E59"/>
    <w:rsid w:val="00CD2D8B"/>
    <w:rsid w:val="00CD52C9"/>
    <w:rsid w:val="00CD58C8"/>
    <w:rsid w:val="00CD7CE8"/>
    <w:rsid w:val="00CF1C4B"/>
    <w:rsid w:val="00CF344C"/>
    <w:rsid w:val="00CF4FB6"/>
    <w:rsid w:val="00CF7C3B"/>
    <w:rsid w:val="00D04691"/>
    <w:rsid w:val="00D13100"/>
    <w:rsid w:val="00D154C4"/>
    <w:rsid w:val="00D32704"/>
    <w:rsid w:val="00D33ECE"/>
    <w:rsid w:val="00D43C31"/>
    <w:rsid w:val="00D50338"/>
    <w:rsid w:val="00D57C0E"/>
    <w:rsid w:val="00D668D5"/>
    <w:rsid w:val="00D7262E"/>
    <w:rsid w:val="00D7539C"/>
    <w:rsid w:val="00D80817"/>
    <w:rsid w:val="00D95B88"/>
    <w:rsid w:val="00D9739F"/>
    <w:rsid w:val="00D97DED"/>
    <w:rsid w:val="00DA6F71"/>
    <w:rsid w:val="00DB4834"/>
    <w:rsid w:val="00DB7209"/>
    <w:rsid w:val="00DC0DEE"/>
    <w:rsid w:val="00DC1FF7"/>
    <w:rsid w:val="00DD0069"/>
    <w:rsid w:val="00DD6700"/>
    <w:rsid w:val="00DD6EF7"/>
    <w:rsid w:val="00DE182D"/>
    <w:rsid w:val="00DF1A3C"/>
    <w:rsid w:val="00DF3298"/>
    <w:rsid w:val="00DF73CE"/>
    <w:rsid w:val="00DF73E5"/>
    <w:rsid w:val="00E03E52"/>
    <w:rsid w:val="00E04FB3"/>
    <w:rsid w:val="00E0779E"/>
    <w:rsid w:val="00E1052A"/>
    <w:rsid w:val="00E16B47"/>
    <w:rsid w:val="00E177A4"/>
    <w:rsid w:val="00E17900"/>
    <w:rsid w:val="00E24DA6"/>
    <w:rsid w:val="00E33259"/>
    <w:rsid w:val="00E34412"/>
    <w:rsid w:val="00E36B84"/>
    <w:rsid w:val="00E52E32"/>
    <w:rsid w:val="00E54235"/>
    <w:rsid w:val="00E57FBE"/>
    <w:rsid w:val="00E622AB"/>
    <w:rsid w:val="00E6322A"/>
    <w:rsid w:val="00E66166"/>
    <w:rsid w:val="00E67DB4"/>
    <w:rsid w:val="00E7408C"/>
    <w:rsid w:val="00E757B1"/>
    <w:rsid w:val="00E77E3F"/>
    <w:rsid w:val="00EA0023"/>
    <w:rsid w:val="00EA01E4"/>
    <w:rsid w:val="00EA1205"/>
    <w:rsid w:val="00EA5A42"/>
    <w:rsid w:val="00EA6669"/>
    <w:rsid w:val="00EB3EC3"/>
    <w:rsid w:val="00EB5723"/>
    <w:rsid w:val="00EB5AE9"/>
    <w:rsid w:val="00EB6665"/>
    <w:rsid w:val="00EC1CA3"/>
    <w:rsid w:val="00ED4521"/>
    <w:rsid w:val="00EE22D7"/>
    <w:rsid w:val="00EE2CCB"/>
    <w:rsid w:val="00EE6FD8"/>
    <w:rsid w:val="00EF05D4"/>
    <w:rsid w:val="00EF0F01"/>
    <w:rsid w:val="00EF6469"/>
    <w:rsid w:val="00EF705F"/>
    <w:rsid w:val="00EF7E2D"/>
    <w:rsid w:val="00F044F4"/>
    <w:rsid w:val="00F04BB4"/>
    <w:rsid w:val="00F14DAA"/>
    <w:rsid w:val="00F14F7D"/>
    <w:rsid w:val="00F163A1"/>
    <w:rsid w:val="00F16DCF"/>
    <w:rsid w:val="00F20268"/>
    <w:rsid w:val="00F31A7E"/>
    <w:rsid w:val="00F32C06"/>
    <w:rsid w:val="00F353A7"/>
    <w:rsid w:val="00F37CD9"/>
    <w:rsid w:val="00F4359F"/>
    <w:rsid w:val="00F528B9"/>
    <w:rsid w:val="00F5466F"/>
    <w:rsid w:val="00F65F7C"/>
    <w:rsid w:val="00F66030"/>
    <w:rsid w:val="00F6641A"/>
    <w:rsid w:val="00F66915"/>
    <w:rsid w:val="00F8264B"/>
    <w:rsid w:val="00F83B27"/>
    <w:rsid w:val="00F83BD7"/>
    <w:rsid w:val="00F8477E"/>
    <w:rsid w:val="00F95FA2"/>
    <w:rsid w:val="00FB6A4A"/>
    <w:rsid w:val="00FC13BB"/>
    <w:rsid w:val="00FC2514"/>
    <w:rsid w:val="00FD5112"/>
    <w:rsid w:val="00FE58EE"/>
    <w:rsid w:val="00FF10E8"/>
    <w:rsid w:val="00FF125B"/>
    <w:rsid w:val="00FF1BCB"/>
    <w:rsid w:val="00FF2F90"/>
    <w:rsid w:val="00FF567D"/>
    <w:rsid w:val="00FF61BA"/>
    <w:rsid w:val="00FF7685"/>
    <w:rsid w:val="00FF7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2ADA0DB8"/>
  <w15:chartTrackingRefBased/>
  <w15:docId w15:val="{17CFB0FE-4059-4DFC-8784-1A9238E7F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57E0D"/>
    <w:rPr>
      <w:sz w:val="24"/>
      <w:szCs w:val="24"/>
    </w:rPr>
  </w:style>
  <w:style w:type="paragraph" w:styleId="Ttulo5">
    <w:name w:val="heading 5"/>
    <w:basedOn w:val="Normal"/>
    <w:qFormat/>
    <w:rsid w:val="00C252E3"/>
    <w:pPr>
      <w:outlineLvl w:val="4"/>
    </w:pPr>
    <w:rPr>
      <w:b/>
      <w:bCs/>
      <w:color w:val="517DBF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Forte">
    <w:name w:val="Strong"/>
    <w:qFormat/>
    <w:rsid w:val="00C252E3"/>
    <w:rPr>
      <w:b/>
      <w:bCs/>
    </w:rPr>
  </w:style>
  <w:style w:type="paragraph" w:styleId="Textodebalo">
    <w:name w:val="Balloon Text"/>
    <w:basedOn w:val="Normal"/>
    <w:semiHidden/>
    <w:rsid w:val="007C6C50"/>
    <w:rPr>
      <w:rFonts w:ascii="Tahoma" w:hAnsi="Tahoma" w:cs="Tahoma"/>
      <w:sz w:val="16"/>
      <w:szCs w:val="16"/>
    </w:rPr>
  </w:style>
  <w:style w:type="paragraph" w:styleId="MapadoDocumento">
    <w:name w:val="Document Map"/>
    <w:basedOn w:val="Normal"/>
    <w:semiHidden/>
    <w:rsid w:val="006F4AF7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Cabealho">
    <w:name w:val="header"/>
    <w:basedOn w:val="Normal"/>
    <w:rsid w:val="00C70AB5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C70AB5"/>
    <w:pPr>
      <w:tabs>
        <w:tab w:val="center" w:pos="4252"/>
        <w:tab w:val="right" w:pos="8504"/>
      </w:tabs>
    </w:pPr>
  </w:style>
  <w:style w:type="character" w:styleId="Nmerodepgina">
    <w:name w:val="page number"/>
    <w:basedOn w:val="Fontepargpadro"/>
    <w:rsid w:val="00C70AB5"/>
  </w:style>
  <w:style w:type="table" w:styleId="Tabelacomgrade">
    <w:name w:val="Table Grid"/>
    <w:basedOn w:val="Tabelanormal"/>
    <w:uiPriority w:val="59"/>
    <w:rsid w:val="000A2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CD7CE8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268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4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92580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47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54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54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857530">
                      <w:marLeft w:val="0"/>
                      <w:marRight w:val="0"/>
                      <w:marTop w:val="0"/>
                      <w:marBottom w:val="9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9043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4505381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8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1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2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3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11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24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59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38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23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DAA5794C2D6B44B8A848A8784F29B18" ma:contentTypeVersion="8" ma:contentTypeDescription="Crie um novo documento." ma:contentTypeScope="" ma:versionID="e6d62fdedc53e96f9f3b66a01f7004b1">
  <xsd:schema xmlns:xsd="http://www.w3.org/2001/XMLSchema" xmlns:xs="http://www.w3.org/2001/XMLSchema" xmlns:p="http://schemas.microsoft.com/office/2006/metadata/properties" xmlns:ns3="774e0490-a8ec-4b97-9722-c7c8e2c3b005" targetNamespace="http://schemas.microsoft.com/office/2006/metadata/properties" ma:root="true" ma:fieldsID="837a15a9202098c0cb7610561105b280" ns3:_="">
    <xsd:import namespace="774e0490-a8ec-4b97-9722-c7c8e2c3b00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4e0490-a8ec-4b97-9722-c7c8e2c3b0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BDC2B9-B11C-4054-991B-0EC6AF6930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4e0490-a8ec-4b97-9722-c7c8e2c3b0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A3AA772-16DC-412B-8396-8A3E4F9C1E3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B61EC6-F255-4D41-9A8B-1C0FB9D65FB4}">
  <ds:schemaRefs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schemas.microsoft.com/office/2006/metadata/properties"/>
    <ds:schemaRef ds:uri="http://schemas.microsoft.com/office/infopath/2007/PartnerControls"/>
    <ds:schemaRef ds:uri="774e0490-a8ec-4b97-9722-c7c8e2c3b005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A7AB1E26-1732-4B91-9BA3-3DBCDA77D9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14</Words>
  <Characters>3858</Characters>
  <Application>Microsoft Office Word</Application>
  <DocSecurity>4</DocSecurity>
  <Lines>32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 </vt:lpstr>
    </vt:vector>
  </TitlesOfParts>
  <Company>ANVISA</Company>
  <LinksUpToDate>false</LinksUpToDate>
  <CharactersWithSpaces>4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Fernanda Bezerra de Oliveira</dc:creator>
  <cp:keywords/>
  <cp:lastModifiedBy>Priscilla Consigliero de Rezende Martins</cp:lastModifiedBy>
  <cp:revision>2</cp:revision>
  <cp:lastPrinted>2009-05-26T18:32:00Z</cp:lastPrinted>
  <dcterms:created xsi:type="dcterms:W3CDTF">2019-10-02T17:20:00Z</dcterms:created>
  <dcterms:modified xsi:type="dcterms:W3CDTF">2019-10-02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AA5794C2D6B44B8A848A8784F29B18</vt:lpwstr>
  </property>
</Properties>
</file>